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342729F" w14:textId="07342C23" w:rsidR="001E4020" w:rsidRDefault="00D06550" w:rsidP="00787763">
      <w:pPr>
        <w:jc w:val="center"/>
        <w:rPr>
          <w:rFonts w:ascii="Arial" w:hAnsi="Arial" w:cs="Arial"/>
          <w:b/>
          <w:sz w:val="28"/>
          <w:szCs w:val="28"/>
        </w:rPr>
      </w:pPr>
      <w:r w:rsidRPr="001E4020">
        <w:rPr>
          <w:rFonts w:ascii="Arial" w:hAnsi="Arial" w:cs="Arial"/>
          <w:b/>
          <w:sz w:val="28"/>
          <w:szCs w:val="28"/>
        </w:rPr>
        <w:t>BMI 5111 CAPSTONE PROJECT</w:t>
      </w:r>
      <w:r w:rsidR="00880CED" w:rsidRPr="001E4020">
        <w:rPr>
          <w:rFonts w:ascii="Arial" w:hAnsi="Arial" w:cs="Arial"/>
          <w:b/>
          <w:sz w:val="28"/>
          <w:szCs w:val="28"/>
        </w:rPr>
        <w:t xml:space="preserve"> –</w:t>
      </w:r>
    </w:p>
    <w:p w14:paraId="6CD65D04" w14:textId="1BB754F1" w:rsidR="003C20F2" w:rsidRPr="001E4020" w:rsidRDefault="003C20F2" w:rsidP="00787763">
      <w:pPr>
        <w:jc w:val="center"/>
        <w:rPr>
          <w:rFonts w:ascii="Arial" w:hAnsi="Arial" w:cs="Arial"/>
          <w:b/>
          <w:sz w:val="28"/>
          <w:szCs w:val="28"/>
        </w:rPr>
      </w:pPr>
      <w:r w:rsidRPr="001E4020">
        <w:rPr>
          <w:rFonts w:ascii="Arial" w:hAnsi="Arial" w:cs="Arial"/>
          <w:b/>
          <w:sz w:val="28"/>
          <w:szCs w:val="28"/>
        </w:rPr>
        <w:t>INT</w:t>
      </w:r>
      <w:r w:rsidR="00E7203F" w:rsidRPr="001E4020">
        <w:rPr>
          <w:rFonts w:ascii="Arial" w:hAnsi="Arial" w:cs="Arial"/>
          <w:b/>
          <w:sz w:val="28"/>
          <w:szCs w:val="28"/>
        </w:rPr>
        <w:t>ERNSHIP/</w:t>
      </w:r>
      <w:r w:rsidR="00D06550" w:rsidRPr="001E4020">
        <w:rPr>
          <w:rFonts w:ascii="Arial" w:hAnsi="Arial" w:cs="Arial"/>
          <w:b/>
          <w:sz w:val="28"/>
          <w:szCs w:val="28"/>
        </w:rPr>
        <w:t>CAPSTONE PROJECT</w:t>
      </w:r>
      <w:r w:rsidRPr="001E4020">
        <w:rPr>
          <w:rFonts w:ascii="Arial" w:hAnsi="Arial" w:cs="Arial"/>
          <w:b/>
          <w:sz w:val="28"/>
          <w:szCs w:val="28"/>
        </w:rPr>
        <w:t xml:space="preserve"> PROPOSAL</w:t>
      </w:r>
    </w:p>
    <w:p w14:paraId="0F40A547" w14:textId="765D90D5" w:rsidR="00243F8D" w:rsidRDefault="00363B88" w:rsidP="00787763">
      <w:pPr>
        <w:jc w:val="both"/>
        <w:rPr>
          <w:rFonts w:ascii="Arial" w:hAnsi="Arial" w:cs="Arial"/>
          <w:i/>
          <w:color w:val="0070C0"/>
          <w:sz w:val="20"/>
          <w:szCs w:val="20"/>
        </w:rPr>
      </w:pPr>
      <w:r w:rsidRPr="001E4020">
        <w:rPr>
          <w:rFonts w:ascii="Arial" w:hAnsi="Arial" w:cs="Arial"/>
          <w:iCs/>
          <w:color w:val="0070C0"/>
        </w:rPr>
        <w:t xml:space="preserve">NUS students in the Biomedical Informatics </w:t>
      </w:r>
      <w:r w:rsidR="002B7931">
        <w:rPr>
          <w:rFonts w:ascii="Arial" w:hAnsi="Arial" w:cs="Arial"/>
          <w:iCs/>
          <w:color w:val="0070C0"/>
        </w:rPr>
        <w:t>MSc</w:t>
      </w:r>
      <w:r w:rsidRPr="001E4020">
        <w:rPr>
          <w:rFonts w:ascii="Arial" w:hAnsi="Arial" w:cs="Arial"/>
          <w:iCs/>
          <w:color w:val="0070C0"/>
        </w:rPr>
        <w:t xml:space="preserve"> programme are required to complete </w:t>
      </w:r>
      <w:r w:rsidR="00DF2B74" w:rsidRPr="001E4020">
        <w:rPr>
          <w:rFonts w:ascii="Arial" w:hAnsi="Arial" w:cs="Arial"/>
          <w:iCs/>
          <w:color w:val="0070C0"/>
        </w:rPr>
        <w:t>a</w:t>
      </w:r>
      <w:r w:rsidR="002B7931">
        <w:rPr>
          <w:rFonts w:ascii="Arial" w:hAnsi="Arial" w:cs="Arial"/>
          <w:iCs/>
          <w:color w:val="0070C0"/>
        </w:rPr>
        <w:t>n</w:t>
      </w:r>
      <w:r w:rsidRPr="001E4020">
        <w:rPr>
          <w:rFonts w:ascii="Arial" w:hAnsi="Arial" w:cs="Arial"/>
          <w:iCs/>
          <w:color w:val="0070C0"/>
        </w:rPr>
        <w:t xml:space="preserve"> </w:t>
      </w:r>
      <w:r w:rsidR="002B7931">
        <w:rPr>
          <w:rFonts w:ascii="Arial" w:hAnsi="Arial" w:cs="Arial"/>
          <w:iCs/>
          <w:color w:val="0070C0"/>
        </w:rPr>
        <w:t>MSc-level</w:t>
      </w:r>
      <w:r w:rsidRPr="001E4020">
        <w:rPr>
          <w:rFonts w:ascii="Arial" w:hAnsi="Arial" w:cs="Arial"/>
          <w:iCs/>
          <w:color w:val="0070C0"/>
        </w:rPr>
        <w:t xml:space="preserve"> project during their </w:t>
      </w:r>
      <w:r w:rsidR="00D06550" w:rsidRPr="001E4020">
        <w:rPr>
          <w:rFonts w:ascii="Arial" w:hAnsi="Arial" w:cs="Arial"/>
          <w:iCs/>
          <w:color w:val="0070C0"/>
        </w:rPr>
        <w:t>candidature. This project take</w:t>
      </w:r>
      <w:r w:rsidR="00E7203F" w:rsidRPr="001E4020">
        <w:rPr>
          <w:rFonts w:ascii="Arial" w:hAnsi="Arial" w:cs="Arial"/>
          <w:iCs/>
          <w:color w:val="0070C0"/>
        </w:rPr>
        <w:t>s</w:t>
      </w:r>
      <w:r w:rsidR="00D06550" w:rsidRPr="001E4020">
        <w:rPr>
          <w:rFonts w:ascii="Arial" w:hAnsi="Arial" w:cs="Arial"/>
          <w:iCs/>
          <w:color w:val="0070C0"/>
        </w:rPr>
        <w:t xml:space="preserve"> the form of </w:t>
      </w:r>
      <w:r w:rsidR="002B7931">
        <w:rPr>
          <w:rFonts w:ascii="Arial" w:hAnsi="Arial" w:cs="Arial"/>
          <w:iCs/>
          <w:color w:val="0070C0"/>
        </w:rPr>
        <w:t>a full-time, approved</w:t>
      </w:r>
      <w:r w:rsidR="00D06550" w:rsidRPr="001E4020">
        <w:rPr>
          <w:rFonts w:ascii="Arial" w:hAnsi="Arial" w:cs="Arial"/>
          <w:iCs/>
          <w:color w:val="0070C0"/>
        </w:rPr>
        <w:t xml:space="preserve"> internship lasting </w:t>
      </w:r>
      <w:r w:rsidR="00E7203F" w:rsidRPr="001E4020">
        <w:rPr>
          <w:rFonts w:ascii="Arial" w:hAnsi="Arial" w:cs="Arial"/>
          <w:iCs/>
          <w:color w:val="0070C0"/>
        </w:rPr>
        <w:t>13</w:t>
      </w:r>
      <w:r w:rsidR="00D06550" w:rsidRPr="001E4020">
        <w:rPr>
          <w:rFonts w:ascii="Arial" w:hAnsi="Arial" w:cs="Arial"/>
          <w:iCs/>
          <w:color w:val="0070C0"/>
        </w:rPr>
        <w:t xml:space="preserve"> weeks.</w:t>
      </w:r>
      <w:r w:rsidR="00E7203F" w:rsidRPr="001E4020">
        <w:rPr>
          <w:rFonts w:ascii="Arial" w:hAnsi="Arial" w:cs="Arial"/>
          <w:iCs/>
          <w:color w:val="0070C0"/>
        </w:rPr>
        <w:t xml:space="preserve"> </w:t>
      </w:r>
      <w:r w:rsidR="00E865BF">
        <w:rPr>
          <w:rFonts w:ascii="Arial" w:hAnsi="Arial" w:cs="Arial"/>
          <w:iCs/>
          <w:color w:val="0070C0"/>
        </w:rPr>
        <w:t>The student’s performance,</w:t>
      </w:r>
      <w:r w:rsidR="00E7203F" w:rsidRPr="001E4020">
        <w:rPr>
          <w:rFonts w:ascii="Arial" w:hAnsi="Arial" w:cs="Arial"/>
          <w:iCs/>
          <w:color w:val="0070C0"/>
        </w:rPr>
        <w:t xml:space="preserve"> </w:t>
      </w:r>
      <w:r w:rsidR="002B7931">
        <w:rPr>
          <w:rFonts w:ascii="Arial" w:hAnsi="Arial" w:cs="Arial"/>
          <w:iCs/>
          <w:color w:val="0070C0"/>
        </w:rPr>
        <w:t xml:space="preserve">project </w:t>
      </w:r>
      <w:r w:rsidR="00E7203F" w:rsidRPr="001E4020">
        <w:rPr>
          <w:rFonts w:ascii="Arial" w:hAnsi="Arial" w:cs="Arial"/>
          <w:iCs/>
          <w:color w:val="0070C0"/>
        </w:rPr>
        <w:t>report</w:t>
      </w:r>
      <w:r w:rsidR="00E865BF">
        <w:rPr>
          <w:rFonts w:ascii="Arial" w:hAnsi="Arial" w:cs="Arial"/>
          <w:iCs/>
          <w:color w:val="0070C0"/>
        </w:rPr>
        <w:t>,</w:t>
      </w:r>
      <w:r w:rsidR="00E7203F" w:rsidRPr="001E4020">
        <w:rPr>
          <w:rFonts w:ascii="Arial" w:hAnsi="Arial" w:cs="Arial"/>
          <w:iCs/>
          <w:color w:val="0070C0"/>
        </w:rPr>
        <w:t xml:space="preserve"> and presentation</w:t>
      </w:r>
      <w:r w:rsidR="00E865BF">
        <w:rPr>
          <w:rFonts w:ascii="Arial" w:hAnsi="Arial" w:cs="Arial"/>
          <w:iCs/>
          <w:color w:val="0070C0"/>
        </w:rPr>
        <w:t xml:space="preserve"> will</w:t>
      </w:r>
      <w:r w:rsidR="00E7203F" w:rsidRPr="001E4020">
        <w:rPr>
          <w:rFonts w:ascii="Arial" w:hAnsi="Arial" w:cs="Arial"/>
          <w:iCs/>
          <w:color w:val="0070C0"/>
        </w:rPr>
        <w:t xml:space="preserve"> be used for </w:t>
      </w:r>
      <w:r w:rsidR="00E865BF">
        <w:rPr>
          <w:rFonts w:ascii="Arial" w:hAnsi="Arial" w:cs="Arial"/>
          <w:iCs/>
          <w:color w:val="0070C0"/>
        </w:rPr>
        <w:t>evaluation at the end of the semester</w:t>
      </w:r>
      <w:r w:rsidR="00E7203F" w:rsidRPr="001E4020">
        <w:rPr>
          <w:rFonts w:ascii="Arial" w:hAnsi="Arial" w:cs="Arial"/>
          <w:iCs/>
          <w:color w:val="0070C0"/>
        </w:rPr>
        <w:t>.</w:t>
      </w:r>
    </w:p>
    <w:tbl>
      <w:tblPr>
        <w:tblStyle w:val="TableGrid"/>
        <w:tblW w:w="8926" w:type="dxa"/>
        <w:tblLook w:val="04A0" w:firstRow="1" w:lastRow="0" w:firstColumn="1" w:lastColumn="0" w:noHBand="0" w:noVBand="1"/>
      </w:tblPr>
      <w:tblGrid>
        <w:gridCol w:w="3539"/>
        <w:gridCol w:w="5387"/>
      </w:tblGrid>
      <w:tr w:rsidR="003C20F2" w14:paraId="7D411F03" w14:textId="77777777" w:rsidTr="00951ABE">
        <w:trPr>
          <w:trHeight w:val="420"/>
        </w:trPr>
        <w:tc>
          <w:tcPr>
            <w:tcW w:w="3539" w:type="dxa"/>
            <w:vAlign w:val="center"/>
          </w:tcPr>
          <w:p w14:paraId="33AEFB87" w14:textId="2AF10855" w:rsidR="003C20F2" w:rsidRPr="00396593" w:rsidRDefault="00B37304" w:rsidP="0049306A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tudent Name</w:t>
            </w:r>
            <w:r w:rsidR="003C20F2" w:rsidRPr="00396593">
              <w:rPr>
                <w:rFonts w:ascii="Arial" w:hAnsi="Arial" w:cs="Arial"/>
                <w:sz w:val="20"/>
                <w:szCs w:val="20"/>
              </w:rPr>
              <w:t xml:space="preserve">: </w:t>
            </w:r>
          </w:p>
        </w:tc>
        <w:tc>
          <w:tcPr>
            <w:tcW w:w="5387" w:type="dxa"/>
            <w:shd w:val="clear" w:color="auto" w:fill="FFF2CC" w:themeFill="accent4" w:themeFillTint="33"/>
            <w:vAlign w:val="center"/>
          </w:tcPr>
          <w:sdt>
            <w:sdtPr>
              <w:rPr>
                <w:rFonts w:ascii="Arial" w:hAnsi="Arial" w:cs="Arial"/>
                <w:sz w:val="20"/>
                <w:szCs w:val="20"/>
              </w:rPr>
              <w:id w:val="1589659281"/>
              <w:placeholder>
                <w:docPart w:val="DefaultPlaceholder_-1854013440"/>
              </w:placeholder>
              <w:showingPlcHdr/>
            </w:sdtPr>
            <w:sdtContent>
              <w:p w14:paraId="2559B352" w14:textId="75954206" w:rsidR="003C20F2" w:rsidRPr="00396593" w:rsidRDefault="009C69B5" w:rsidP="00AA478B">
                <w:pPr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 w:rsidRPr="009D015B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</w:tbl>
    <w:p w14:paraId="5AF0B15E" w14:textId="77777777" w:rsidR="004B39C3" w:rsidRPr="00396593" w:rsidRDefault="004B39C3" w:rsidP="00787763">
      <w:pPr>
        <w:spacing w:after="0"/>
        <w:jc w:val="both"/>
        <w:rPr>
          <w:rFonts w:ascii="Arial" w:hAnsi="Arial" w:cs="Arial"/>
          <w:i/>
          <w:color w:val="0070C0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2"/>
        <w:gridCol w:w="1417"/>
        <w:gridCol w:w="5477"/>
      </w:tblGrid>
      <w:tr w:rsidR="004B17C6" w14:paraId="35D43581" w14:textId="77777777" w:rsidTr="00E865BF">
        <w:trPr>
          <w:trHeight w:val="454"/>
        </w:trPr>
        <w:tc>
          <w:tcPr>
            <w:tcW w:w="9016" w:type="dxa"/>
            <w:gridSpan w:val="3"/>
            <w:vAlign w:val="center"/>
          </w:tcPr>
          <w:p w14:paraId="4232E6FC" w14:textId="58C5E3C2" w:rsidR="004B17C6" w:rsidRPr="00EB6E48" w:rsidRDefault="00EB6E48" w:rsidP="00EB6E48">
            <w:pPr>
              <w:jc w:val="center"/>
              <w:rPr>
                <w:rFonts w:ascii="Arial" w:hAnsi="Arial" w:cs="Arial"/>
              </w:rPr>
            </w:pPr>
            <w:r w:rsidRPr="00EB6E48">
              <w:rPr>
                <w:rFonts w:ascii="Arial" w:hAnsi="Arial" w:cs="Arial"/>
              </w:rPr>
              <w:t xml:space="preserve">Section 1 </w:t>
            </w:r>
            <w:r>
              <w:rPr>
                <w:rFonts w:ascii="Arial" w:hAnsi="Arial" w:cs="Arial"/>
              </w:rPr>
              <w:t>–</w:t>
            </w:r>
            <w:r w:rsidRPr="00EB6E48">
              <w:rPr>
                <w:rFonts w:ascii="Arial" w:hAnsi="Arial" w:cs="Arial"/>
              </w:rPr>
              <w:t xml:space="preserve"> </w:t>
            </w:r>
            <w:r w:rsidR="004B17C6" w:rsidRPr="00EB6E48">
              <w:rPr>
                <w:rFonts w:ascii="Arial" w:hAnsi="Arial" w:cs="Arial"/>
              </w:rPr>
              <w:t>C</w:t>
            </w:r>
            <w:r>
              <w:rPr>
                <w:rFonts w:ascii="Arial" w:hAnsi="Arial" w:cs="Arial"/>
              </w:rPr>
              <w:t>ompany Details</w:t>
            </w:r>
          </w:p>
        </w:tc>
      </w:tr>
      <w:tr w:rsidR="004B17C6" w14:paraId="490EB7E8" w14:textId="77777777" w:rsidTr="00951ABE">
        <w:trPr>
          <w:trHeight w:val="340"/>
        </w:trPr>
        <w:tc>
          <w:tcPr>
            <w:tcW w:w="3539" w:type="dxa"/>
            <w:gridSpan w:val="2"/>
            <w:vAlign w:val="center"/>
          </w:tcPr>
          <w:p w14:paraId="2915552E" w14:textId="77777777" w:rsidR="004B17C6" w:rsidRPr="00396593" w:rsidRDefault="004B17C6" w:rsidP="00AA478B">
            <w:pPr>
              <w:rPr>
                <w:rFonts w:ascii="Arial" w:hAnsi="Arial" w:cs="Arial"/>
                <w:sz w:val="20"/>
                <w:szCs w:val="20"/>
              </w:rPr>
            </w:pPr>
            <w:permStart w:id="2035371896" w:edGrp="everyone" w:colFirst="1" w:colLast="1"/>
            <w:r w:rsidRPr="00396593">
              <w:rPr>
                <w:rFonts w:ascii="Arial" w:hAnsi="Arial" w:cs="Arial"/>
                <w:sz w:val="20"/>
                <w:szCs w:val="20"/>
              </w:rPr>
              <w:t xml:space="preserve">Company Name: </w:t>
            </w:r>
          </w:p>
        </w:tc>
        <w:sdt>
          <w:sdtPr>
            <w:rPr>
              <w:rFonts w:ascii="Arial" w:hAnsi="Arial" w:cs="Arial"/>
            </w:rPr>
            <w:id w:val="-573509484"/>
            <w:placeholder>
              <w:docPart w:val="DefaultPlaceholder_-1854013440"/>
            </w:placeholder>
            <w:showingPlcHdr/>
          </w:sdtPr>
          <w:sdtContent>
            <w:tc>
              <w:tcPr>
                <w:tcW w:w="5477" w:type="dxa"/>
                <w:shd w:val="clear" w:color="auto" w:fill="FFF2CC" w:themeFill="accent4" w:themeFillTint="33"/>
                <w:vAlign w:val="center"/>
              </w:tcPr>
              <w:p w14:paraId="32718BD8" w14:textId="28CBEC1E" w:rsidR="004B17C6" w:rsidRDefault="00847F75" w:rsidP="00AA478B">
                <w:pPr>
                  <w:rPr>
                    <w:rFonts w:ascii="Arial" w:hAnsi="Arial" w:cs="Arial"/>
                  </w:rPr>
                </w:pPr>
                <w:r w:rsidRPr="00847F75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4B17C6" w14:paraId="272C09C4" w14:textId="77777777" w:rsidTr="00951ABE">
        <w:trPr>
          <w:trHeight w:val="340"/>
        </w:trPr>
        <w:tc>
          <w:tcPr>
            <w:tcW w:w="3539" w:type="dxa"/>
            <w:gridSpan w:val="2"/>
            <w:vAlign w:val="center"/>
          </w:tcPr>
          <w:p w14:paraId="54B22256" w14:textId="77777777" w:rsidR="004B17C6" w:rsidRPr="00396593" w:rsidRDefault="004B17C6" w:rsidP="00AA478B">
            <w:pPr>
              <w:rPr>
                <w:rFonts w:ascii="Arial" w:hAnsi="Arial" w:cs="Arial"/>
                <w:sz w:val="20"/>
                <w:szCs w:val="20"/>
              </w:rPr>
            </w:pPr>
            <w:permStart w:id="1733830830" w:edGrp="everyone" w:colFirst="1" w:colLast="1"/>
            <w:permEnd w:id="2035371896"/>
            <w:r w:rsidRPr="00396593">
              <w:rPr>
                <w:rFonts w:ascii="Arial" w:hAnsi="Arial" w:cs="Arial"/>
                <w:sz w:val="20"/>
                <w:szCs w:val="20"/>
              </w:rPr>
              <w:t xml:space="preserve">Primary Business: </w:t>
            </w:r>
          </w:p>
        </w:tc>
        <w:sdt>
          <w:sdtPr>
            <w:rPr>
              <w:rFonts w:ascii="Arial" w:hAnsi="Arial" w:cs="Arial"/>
            </w:rPr>
            <w:id w:val="-545910773"/>
            <w:placeholder>
              <w:docPart w:val="DefaultPlaceholder_-1854013440"/>
            </w:placeholder>
            <w:showingPlcHdr/>
          </w:sdtPr>
          <w:sdtContent>
            <w:tc>
              <w:tcPr>
                <w:tcW w:w="5477" w:type="dxa"/>
                <w:shd w:val="clear" w:color="auto" w:fill="FFF2CC" w:themeFill="accent4" w:themeFillTint="33"/>
                <w:vAlign w:val="center"/>
              </w:tcPr>
              <w:p w14:paraId="50DC1C07" w14:textId="69E15A70" w:rsidR="004B17C6" w:rsidRDefault="009C69B5" w:rsidP="00AA478B">
                <w:pPr>
                  <w:rPr>
                    <w:rFonts w:ascii="Arial" w:hAnsi="Arial" w:cs="Arial"/>
                  </w:rPr>
                </w:pPr>
                <w:r w:rsidRPr="009D015B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4B17C6" w14:paraId="09B3FF46" w14:textId="77777777" w:rsidTr="00951ABE">
        <w:trPr>
          <w:trHeight w:val="340"/>
        </w:trPr>
        <w:tc>
          <w:tcPr>
            <w:tcW w:w="2122" w:type="dxa"/>
            <w:vMerge w:val="restart"/>
            <w:vAlign w:val="center"/>
          </w:tcPr>
          <w:p w14:paraId="5F7F7A25" w14:textId="77777777" w:rsidR="004B17C6" w:rsidRPr="00396593" w:rsidRDefault="004B17C6" w:rsidP="00AA478B">
            <w:pPr>
              <w:rPr>
                <w:rFonts w:ascii="Arial" w:hAnsi="Arial" w:cs="Arial"/>
                <w:sz w:val="20"/>
                <w:szCs w:val="20"/>
              </w:rPr>
            </w:pPr>
            <w:permStart w:id="622290954" w:edGrp="everyone" w:colFirst="2" w:colLast="2"/>
            <w:permEnd w:id="1733830830"/>
            <w:r w:rsidRPr="00396593">
              <w:rPr>
                <w:rFonts w:ascii="Arial" w:hAnsi="Arial" w:cs="Arial"/>
                <w:sz w:val="20"/>
                <w:szCs w:val="20"/>
              </w:rPr>
              <w:t>Project Supervisor:</w:t>
            </w:r>
          </w:p>
        </w:tc>
        <w:tc>
          <w:tcPr>
            <w:tcW w:w="1417" w:type="dxa"/>
            <w:vAlign w:val="center"/>
          </w:tcPr>
          <w:p w14:paraId="387DC465" w14:textId="77777777" w:rsidR="004B17C6" w:rsidRPr="00396593" w:rsidRDefault="004B17C6" w:rsidP="00AA478B">
            <w:pPr>
              <w:rPr>
                <w:rFonts w:ascii="Arial" w:hAnsi="Arial" w:cs="Arial"/>
                <w:sz w:val="20"/>
                <w:szCs w:val="20"/>
              </w:rPr>
            </w:pPr>
            <w:r w:rsidRPr="00396593">
              <w:rPr>
                <w:rFonts w:ascii="Arial" w:hAnsi="Arial" w:cs="Arial"/>
                <w:sz w:val="20"/>
                <w:szCs w:val="20"/>
              </w:rPr>
              <w:t xml:space="preserve">Name: </w:t>
            </w:r>
          </w:p>
        </w:tc>
        <w:sdt>
          <w:sdtPr>
            <w:rPr>
              <w:rFonts w:ascii="Arial" w:hAnsi="Arial" w:cs="Arial"/>
            </w:rPr>
            <w:id w:val="-980535366"/>
            <w:placeholder>
              <w:docPart w:val="DefaultPlaceholder_-1854013440"/>
            </w:placeholder>
            <w:showingPlcHdr/>
          </w:sdtPr>
          <w:sdtContent>
            <w:tc>
              <w:tcPr>
                <w:tcW w:w="5477" w:type="dxa"/>
                <w:shd w:val="clear" w:color="auto" w:fill="FFF2CC" w:themeFill="accent4" w:themeFillTint="33"/>
                <w:vAlign w:val="center"/>
              </w:tcPr>
              <w:p w14:paraId="4BE42032" w14:textId="10A815CE" w:rsidR="004B17C6" w:rsidRDefault="009C69B5" w:rsidP="00AA478B">
                <w:pPr>
                  <w:rPr>
                    <w:rFonts w:ascii="Arial" w:hAnsi="Arial" w:cs="Arial"/>
                  </w:rPr>
                </w:pPr>
                <w:r w:rsidRPr="009D015B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4B17C6" w14:paraId="109BC94F" w14:textId="77777777" w:rsidTr="00951ABE">
        <w:trPr>
          <w:trHeight w:val="340"/>
        </w:trPr>
        <w:tc>
          <w:tcPr>
            <w:tcW w:w="2122" w:type="dxa"/>
            <w:vMerge/>
            <w:vAlign w:val="center"/>
          </w:tcPr>
          <w:p w14:paraId="5954E37D" w14:textId="77777777" w:rsidR="004B17C6" w:rsidRPr="00396593" w:rsidRDefault="004B17C6" w:rsidP="00AA478B">
            <w:pPr>
              <w:rPr>
                <w:rFonts w:ascii="Arial" w:hAnsi="Arial" w:cs="Arial"/>
                <w:sz w:val="20"/>
                <w:szCs w:val="20"/>
              </w:rPr>
            </w:pPr>
            <w:permStart w:id="1811025149" w:edGrp="everyone" w:colFirst="2" w:colLast="2"/>
            <w:permEnd w:id="622290954"/>
          </w:p>
        </w:tc>
        <w:tc>
          <w:tcPr>
            <w:tcW w:w="1417" w:type="dxa"/>
            <w:vAlign w:val="center"/>
          </w:tcPr>
          <w:p w14:paraId="28A8220E" w14:textId="77777777" w:rsidR="004B17C6" w:rsidRPr="00396593" w:rsidRDefault="004B17C6" w:rsidP="00AA478B">
            <w:pPr>
              <w:rPr>
                <w:rFonts w:ascii="Arial" w:hAnsi="Arial" w:cs="Arial"/>
                <w:sz w:val="20"/>
                <w:szCs w:val="20"/>
              </w:rPr>
            </w:pPr>
            <w:r w:rsidRPr="00396593">
              <w:rPr>
                <w:rFonts w:ascii="Arial" w:hAnsi="Arial" w:cs="Arial"/>
                <w:sz w:val="20"/>
                <w:szCs w:val="20"/>
              </w:rPr>
              <w:t xml:space="preserve">Designation: </w:t>
            </w:r>
          </w:p>
        </w:tc>
        <w:sdt>
          <w:sdtPr>
            <w:rPr>
              <w:rFonts w:ascii="Arial" w:hAnsi="Arial" w:cs="Arial"/>
            </w:rPr>
            <w:id w:val="1398866335"/>
            <w:placeholder>
              <w:docPart w:val="DefaultPlaceholder_-1854013440"/>
            </w:placeholder>
            <w:showingPlcHdr/>
          </w:sdtPr>
          <w:sdtContent>
            <w:tc>
              <w:tcPr>
                <w:tcW w:w="5477" w:type="dxa"/>
                <w:shd w:val="clear" w:color="auto" w:fill="FFF2CC" w:themeFill="accent4" w:themeFillTint="33"/>
                <w:vAlign w:val="center"/>
              </w:tcPr>
              <w:p w14:paraId="552F3F49" w14:textId="39C746D7" w:rsidR="004B17C6" w:rsidRDefault="009C69B5" w:rsidP="00AA478B">
                <w:pPr>
                  <w:rPr>
                    <w:rFonts w:ascii="Arial" w:hAnsi="Arial" w:cs="Arial"/>
                  </w:rPr>
                </w:pPr>
                <w:r w:rsidRPr="009D015B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4B17C6" w14:paraId="7406A771" w14:textId="77777777" w:rsidTr="00951ABE">
        <w:trPr>
          <w:trHeight w:val="340"/>
        </w:trPr>
        <w:tc>
          <w:tcPr>
            <w:tcW w:w="2122" w:type="dxa"/>
            <w:vMerge/>
            <w:vAlign w:val="center"/>
          </w:tcPr>
          <w:p w14:paraId="4386A3DB" w14:textId="77777777" w:rsidR="004B17C6" w:rsidRPr="00396593" w:rsidRDefault="004B17C6" w:rsidP="00AA478B">
            <w:pPr>
              <w:rPr>
                <w:rFonts w:ascii="Arial" w:hAnsi="Arial" w:cs="Arial"/>
                <w:sz w:val="20"/>
                <w:szCs w:val="20"/>
              </w:rPr>
            </w:pPr>
            <w:permStart w:id="966483631" w:edGrp="everyone" w:colFirst="2" w:colLast="2"/>
            <w:permEnd w:id="1811025149"/>
          </w:p>
        </w:tc>
        <w:tc>
          <w:tcPr>
            <w:tcW w:w="1417" w:type="dxa"/>
            <w:vAlign w:val="center"/>
          </w:tcPr>
          <w:p w14:paraId="1F48DF54" w14:textId="77777777" w:rsidR="004B17C6" w:rsidRPr="00396593" w:rsidRDefault="004B17C6" w:rsidP="00AA478B">
            <w:pPr>
              <w:rPr>
                <w:rFonts w:ascii="Arial" w:hAnsi="Arial" w:cs="Arial"/>
                <w:sz w:val="20"/>
                <w:szCs w:val="20"/>
              </w:rPr>
            </w:pPr>
            <w:r w:rsidRPr="00396593">
              <w:rPr>
                <w:rFonts w:ascii="Arial" w:hAnsi="Arial" w:cs="Arial"/>
                <w:sz w:val="20"/>
                <w:szCs w:val="20"/>
              </w:rPr>
              <w:t xml:space="preserve">Email: </w:t>
            </w:r>
          </w:p>
        </w:tc>
        <w:sdt>
          <w:sdtPr>
            <w:rPr>
              <w:rFonts w:ascii="Arial" w:hAnsi="Arial" w:cs="Arial"/>
            </w:rPr>
            <w:id w:val="1043396982"/>
            <w:placeholder>
              <w:docPart w:val="DefaultPlaceholder_-1854013440"/>
            </w:placeholder>
            <w:showingPlcHdr/>
          </w:sdtPr>
          <w:sdtContent>
            <w:tc>
              <w:tcPr>
                <w:tcW w:w="5477" w:type="dxa"/>
                <w:shd w:val="clear" w:color="auto" w:fill="FFF2CC" w:themeFill="accent4" w:themeFillTint="33"/>
                <w:vAlign w:val="center"/>
              </w:tcPr>
              <w:p w14:paraId="49AC5A07" w14:textId="4649BB0A" w:rsidR="004B17C6" w:rsidRDefault="009C69B5" w:rsidP="00AA478B">
                <w:pPr>
                  <w:rPr>
                    <w:rFonts w:ascii="Arial" w:hAnsi="Arial" w:cs="Arial"/>
                  </w:rPr>
                </w:pPr>
                <w:r w:rsidRPr="009D015B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4B17C6" w14:paraId="10D5A7EB" w14:textId="77777777" w:rsidTr="00951ABE">
        <w:trPr>
          <w:trHeight w:val="340"/>
        </w:trPr>
        <w:tc>
          <w:tcPr>
            <w:tcW w:w="2122" w:type="dxa"/>
            <w:vMerge w:val="restart"/>
            <w:vAlign w:val="center"/>
          </w:tcPr>
          <w:p w14:paraId="3E527F48" w14:textId="77777777" w:rsidR="004B17C6" w:rsidRPr="00396593" w:rsidRDefault="004B17C6" w:rsidP="00AA478B">
            <w:pPr>
              <w:rPr>
                <w:rFonts w:ascii="Arial" w:hAnsi="Arial" w:cs="Arial"/>
                <w:sz w:val="20"/>
                <w:szCs w:val="20"/>
              </w:rPr>
            </w:pPr>
            <w:permStart w:id="1839406160" w:edGrp="everyone" w:colFirst="2" w:colLast="2"/>
            <w:permEnd w:id="966483631"/>
            <w:r w:rsidRPr="00396593">
              <w:rPr>
                <w:rFonts w:ascii="Arial" w:hAnsi="Arial" w:cs="Arial"/>
                <w:sz w:val="20"/>
                <w:szCs w:val="20"/>
              </w:rPr>
              <w:t xml:space="preserve">Contact: </w:t>
            </w:r>
          </w:p>
        </w:tc>
        <w:tc>
          <w:tcPr>
            <w:tcW w:w="1417" w:type="dxa"/>
            <w:vAlign w:val="center"/>
          </w:tcPr>
          <w:p w14:paraId="7DE9AFEA" w14:textId="77777777" w:rsidR="004B17C6" w:rsidRPr="00396593" w:rsidRDefault="004B17C6" w:rsidP="00AA478B">
            <w:pPr>
              <w:rPr>
                <w:rFonts w:ascii="Arial" w:hAnsi="Arial" w:cs="Arial"/>
                <w:sz w:val="20"/>
                <w:szCs w:val="20"/>
              </w:rPr>
            </w:pPr>
            <w:r w:rsidRPr="00396593">
              <w:rPr>
                <w:rFonts w:ascii="Arial" w:hAnsi="Arial" w:cs="Arial"/>
                <w:sz w:val="20"/>
                <w:szCs w:val="20"/>
              </w:rPr>
              <w:t xml:space="preserve">Name: </w:t>
            </w:r>
          </w:p>
        </w:tc>
        <w:sdt>
          <w:sdtPr>
            <w:rPr>
              <w:rFonts w:ascii="Arial" w:hAnsi="Arial" w:cs="Arial"/>
            </w:rPr>
            <w:id w:val="1527447967"/>
            <w:placeholder>
              <w:docPart w:val="DefaultPlaceholder_-1854013440"/>
            </w:placeholder>
            <w:showingPlcHdr/>
          </w:sdtPr>
          <w:sdtContent>
            <w:tc>
              <w:tcPr>
                <w:tcW w:w="5477" w:type="dxa"/>
                <w:shd w:val="clear" w:color="auto" w:fill="FFF2CC" w:themeFill="accent4" w:themeFillTint="33"/>
                <w:vAlign w:val="center"/>
              </w:tcPr>
              <w:p w14:paraId="090E9E25" w14:textId="44097243" w:rsidR="004B17C6" w:rsidRDefault="009C69B5" w:rsidP="00AA478B">
                <w:pPr>
                  <w:rPr>
                    <w:rFonts w:ascii="Arial" w:hAnsi="Arial" w:cs="Arial"/>
                  </w:rPr>
                </w:pPr>
                <w:r w:rsidRPr="009D015B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4B17C6" w14:paraId="781F062E" w14:textId="77777777" w:rsidTr="00951ABE">
        <w:trPr>
          <w:trHeight w:val="340"/>
        </w:trPr>
        <w:tc>
          <w:tcPr>
            <w:tcW w:w="2122" w:type="dxa"/>
            <w:vMerge/>
            <w:vAlign w:val="center"/>
          </w:tcPr>
          <w:p w14:paraId="6F9797DE" w14:textId="77777777" w:rsidR="004B17C6" w:rsidRPr="00396593" w:rsidRDefault="004B17C6" w:rsidP="00AA478B">
            <w:pPr>
              <w:rPr>
                <w:rFonts w:ascii="Arial" w:hAnsi="Arial" w:cs="Arial"/>
                <w:sz w:val="20"/>
                <w:szCs w:val="20"/>
              </w:rPr>
            </w:pPr>
            <w:permStart w:id="306269979" w:edGrp="everyone" w:colFirst="2" w:colLast="2"/>
            <w:permEnd w:id="1839406160"/>
          </w:p>
        </w:tc>
        <w:tc>
          <w:tcPr>
            <w:tcW w:w="1417" w:type="dxa"/>
            <w:vAlign w:val="center"/>
          </w:tcPr>
          <w:p w14:paraId="25AA1404" w14:textId="77777777" w:rsidR="004B17C6" w:rsidRPr="00396593" w:rsidRDefault="004B17C6" w:rsidP="00AA478B">
            <w:pPr>
              <w:rPr>
                <w:rFonts w:ascii="Arial" w:hAnsi="Arial" w:cs="Arial"/>
                <w:sz w:val="20"/>
                <w:szCs w:val="20"/>
              </w:rPr>
            </w:pPr>
            <w:r w:rsidRPr="00396593">
              <w:rPr>
                <w:rFonts w:ascii="Arial" w:hAnsi="Arial" w:cs="Arial"/>
                <w:sz w:val="20"/>
                <w:szCs w:val="20"/>
              </w:rPr>
              <w:t>Designation:</w:t>
            </w:r>
          </w:p>
        </w:tc>
        <w:sdt>
          <w:sdtPr>
            <w:rPr>
              <w:rFonts w:ascii="Arial" w:hAnsi="Arial" w:cs="Arial"/>
            </w:rPr>
            <w:id w:val="403114254"/>
            <w:placeholder>
              <w:docPart w:val="DefaultPlaceholder_-1854013440"/>
            </w:placeholder>
            <w:showingPlcHdr/>
          </w:sdtPr>
          <w:sdtContent>
            <w:tc>
              <w:tcPr>
                <w:tcW w:w="5477" w:type="dxa"/>
                <w:shd w:val="clear" w:color="auto" w:fill="FFF2CC" w:themeFill="accent4" w:themeFillTint="33"/>
                <w:vAlign w:val="center"/>
              </w:tcPr>
              <w:p w14:paraId="08CE9461" w14:textId="4FA4E3CC" w:rsidR="004B17C6" w:rsidRDefault="009C69B5" w:rsidP="00AA478B">
                <w:pPr>
                  <w:rPr>
                    <w:rFonts w:ascii="Arial" w:hAnsi="Arial" w:cs="Arial"/>
                  </w:rPr>
                </w:pPr>
                <w:r w:rsidRPr="009D015B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4B17C6" w14:paraId="177158EE" w14:textId="77777777" w:rsidTr="00951ABE">
        <w:trPr>
          <w:trHeight w:val="340"/>
        </w:trPr>
        <w:tc>
          <w:tcPr>
            <w:tcW w:w="2122" w:type="dxa"/>
            <w:vMerge/>
            <w:vAlign w:val="center"/>
          </w:tcPr>
          <w:p w14:paraId="593D14B6" w14:textId="77777777" w:rsidR="004B17C6" w:rsidRPr="00396593" w:rsidRDefault="004B17C6" w:rsidP="00AA478B">
            <w:pPr>
              <w:rPr>
                <w:rFonts w:ascii="Arial" w:hAnsi="Arial" w:cs="Arial"/>
                <w:sz w:val="20"/>
                <w:szCs w:val="20"/>
              </w:rPr>
            </w:pPr>
            <w:permStart w:id="1443131861" w:edGrp="everyone" w:colFirst="2" w:colLast="2"/>
            <w:permEnd w:id="306269979"/>
          </w:p>
        </w:tc>
        <w:tc>
          <w:tcPr>
            <w:tcW w:w="1417" w:type="dxa"/>
            <w:vAlign w:val="center"/>
          </w:tcPr>
          <w:p w14:paraId="175069A7" w14:textId="77777777" w:rsidR="004B17C6" w:rsidRPr="00396593" w:rsidRDefault="004B17C6" w:rsidP="00AA478B">
            <w:pPr>
              <w:rPr>
                <w:rFonts w:ascii="Arial" w:hAnsi="Arial" w:cs="Arial"/>
                <w:sz w:val="20"/>
                <w:szCs w:val="20"/>
              </w:rPr>
            </w:pPr>
            <w:r w:rsidRPr="00396593">
              <w:rPr>
                <w:rFonts w:ascii="Arial" w:hAnsi="Arial" w:cs="Arial"/>
                <w:sz w:val="20"/>
                <w:szCs w:val="20"/>
              </w:rPr>
              <w:t xml:space="preserve">Email: </w:t>
            </w:r>
          </w:p>
        </w:tc>
        <w:sdt>
          <w:sdtPr>
            <w:rPr>
              <w:rFonts w:ascii="Arial" w:hAnsi="Arial" w:cs="Arial"/>
            </w:rPr>
            <w:id w:val="371273377"/>
            <w:placeholder>
              <w:docPart w:val="DefaultPlaceholder_-1854013440"/>
            </w:placeholder>
            <w:showingPlcHdr/>
          </w:sdtPr>
          <w:sdtContent>
            <w:tc>
              <w:tcPr>
                <w:tcW w:w="5477" w:type="dxa"/>
                <w:shd w:val="clear" w:color="auto" w:fill="FFF2CC" w:themeFill="accent4" w:themeFillTint="33"/>
                <w:vAlign w:val="center"/>
              </w:tcPr>
              <w:p w14:paraId="02F1F5DA" w14:textId="0BDE9968" w:rsidR="004B17C6" w:rsidRDefault="009C69B5" w:rsidP="00AA478B">
                <w:pPr>
                  <w:rPr>
                    <w:rFonts w:ascii="Arial" w:hAnsi="Arial" w:cs="Arial"/>
                  </w:rPr>
                </w:pPr>
                <w:r w:rsidRPr="009D015B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permEnd w:id="1443131861"/>
    </w:tbl>
    <w:p w14:paraId="6A0D83C3" w14:textId="77777777" w:rsidR="00494A76" w:rsidRDefault="00494A76" w:rsidP="00BE00DC">
      <w:pPr>
        <w:spacing w:after="0"/>
        <w:jc w:val="center"/>
        <w:rPr>
          <w:rFonts w:ascii="Arial" w:hAnsi="Arial"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55"/>
        <w:gridCol w:w="7461"/>
      </w:tblGrid>
      <w:tr w:rsidR="005508DB" w:rsidRPr="005508DB" w14:paraId="36CCA316" w14:textId="77777777" w:rsidTr="00E865BF">
        <w:trPr>
          <w:trHeight w:val="454"/>
        </w:trPr>
        <w:tc>
          <w:tcPr>
            <w:tcW w:w="9016" w:type="dxa"/>
            <w:gridSpan w:val="2"/>
            <w:noWrap/>
            <w:vAlign w:val="center"/>
            <w:hideMark/>
          </w:tcPr>
          <w:p w14:paraId="2384C029" w14:textId="417307E8" w:rsidR="005508DB" w:rsidRPr="005508DB" w:rsidRDefault="00EB6E48" w:rsidP="00EB6E4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eastAsia="Times New Roman" w:hAnsi="Arial" w:cs="Arial"/>
                <w:color w:val="000000"/>
                <w:lang w:eastAsia="en-SG"/>
              </w:rPr>
              <w:t xml:space="preserve">Section 2 </w:t>
            </w:r>
            <w:r w:rsidR="007E6D4D">
              <w:rPr>
                <w:rFonts w:ascii="Arial" w:eastAsia="Times New Roman" w:hAnsi="Arial" w:cs="Arial"/>
                <w:color w:val="000000"/>
                <w:lang w:eastAsia="en-SG"/>
              </w:rPr>
              <w:t>–</w:t>
            </w:r>
            <w:r>
              <w:rPr>
                <w:rFonts w:ascii="Arial" w:eastAsia="Times New Roman" w:hAnsi="Arial" w:cs="Arial"/>
                <w:color w:val="000000"/>
                <w:lang w:eastAsia="en-SG"/>
              </w:rPr>
              <w:t xml:space="preserve"> </w:t>
            </w:r>
            <w:r w:rsidRPr="009463C3">
              <w:rPr>
                <w:rFonts w:ascii="Arial" w:eastAsia="Times New Roman" w:hAnsi="Arial" w:cs="Arial"/>
                <w:color w:val="000000"/>
                <w:lang w:eastAsia="en-SG"/>
              </w:rPr>
              <w:t>P</w:t>
            </w:r>
            <w:r w:rsidR="007E6D4D">
              <w:rPr>
                <w:rFonts w:ascii="Arial" w:eastAsia="Times New Roman" w:hAnsi="Arial" w:cs="Arial"/>
                <w:color w:val="000000"/>
                <w:lang w:eastAsia="en-SG"/>
              </w:rPr>
              <w:t>roject Details</w:t>
            </w:r>
          </w:p>
        </w:tc>
      </w:tr>
      <w:tr w:rsidR="00A03677" w:rsidRPr="005508DB" w14:paraId="4F326FE5" w14:textId="77777777" w:rsidTr="00A03677">
        <w:trPr>
          <w:trHeight w:val="340"/>
        </w:trPr>
        <w:tc>
          <w:tcPr>
            <w:tcW w:w="1555" w:type="dxa"/>
            <w:noWrap/>
            <w:vAlign w:val="center"/>
          </w:tcPr>
          <w:p w14:paraId="74D5B154" w14:textId="147C6AD6" w:rsidR="00A03677" w:rsidRPr="005A7965" w:rsidRDefault="00A03677" w:rsidP="00AA478B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roject Name:</w:t>
            </w:r>
          </w:p>
        </w:tc>
        <w:tc>
          <w:tcPr>
            <w:tcW w:w="7461" w:type="dxa"/>
            <w:shd w:val="clear" w:color="auto" w:fill="FFF2CC" w:themeFill="accent4" w:themeFillTint="33"/>
            <w:noWrap/>
            <w:vAlign w:val="center"/>
          </w:tcPr>
          <w:p w14:paraId="4500EA89" w14:textId="5DA583DD" w:rsidR="00A03677" w:rsidRPr="00951ABE" w:rsidRDefault="00000000" w:rsidP="00AA478B">
            <w:pPr>
              <w:rPr>
                <w:rFonts w:ascii="Arial" w:hAnsi="Arial" w:cs="Arial"/>
                <w:i/>
                <w:iCs/>
                <w:color w:val="FF0000"/>
                <w:sz w:val="19"/>
                <w:szCs w:val="19"/>
              </w:rPr>
            </w:pPr>
            <w:sdt>
              <w:sdtPr>
                <w:rPr>
                  <w:rFonts w:ascii="Arial" w:hAnsi="Arial" w:cs="Arial"/>
                </w:rPr>
                <w:id w:val="-330290694"/>
                <w:placeholder>
                  <w:docPart w:val="E443A4A6766B439B876C6B5ED8859EF2"/>
                </w:placeholder>
                <w:showingPlcHdr/>
              </w:sdtPr>
              <w:sdtContent>
                <w:permStart w:id="230563998" w:edGrp="everyone"/>
                <w:r w:rsidR="00A03677" w:rsidRPr="009D015B">
                  <w:rPr>
                    <w:rStyle w:val="PlaceholderText"/>
                  </w:rPr>
                  <w:t>Click or tap here to enter text.</w:t>
                </w:r>
                <w:permEnd w:id="230563998"/>
              </w:sdtContent>
            </w:sdt>
          </w:p>
        </w:tc>
      </w:tr>
      <w:tr w:rsidR="00BC21E9" w:rsidRPr="005508DB" w14:paraId="5F8D6F9C" w14:textId="77777777" w:rsidTr="00AA478B">
        <w:trPr>
          <w:trHeight w:val="340"/>
        </w:trPr>
        <w:tc>
          <w:tcPr>
            <w:tcW w:w="1555" w:type="dxa"/>
            <w:vMerge w:val="restart"/>
            <w:noWrap/>
            <w:vAlign w:val="center"/>
            <w:hideMark/>
          </w:tcPr>
          <w:p w14:paraId="05E33B07" w14:textId="77777777" w:rsidR="00BC21E9" w:rsidRPr="005A7965" w:rsidRDefault="00BC21E9" w:rsidP="00AA478B">
            <w:pPr>
              <w:rPr>
                <w:rFonts w:ascii="Arial" w:hAnsi="Arial" w:cs="Arial"/>
                <w:sz w:val="20"/>
                <w:szCs w:val="20"/>
              </w:rPr>
            </w:pPr>
            <w:r w:rsidRPr="005A7965">
              <w:rPr>
                <w:rFonts w:ascii="Arial" w:hAnsi="Arial" w:cs="Arial"/>
                <w:sz w:val="20"/>
                <w:szCs w:val="20"/>
              </w:rPr>
              <w:t xml:space="preserve">Project Description: </w:t>
            </w:r>
          </w:p>
        </w:tc>
        <w:tc>
          <w:tcPr>
            <w:tcW w:w="7461" w:type="dxa"/>
            <w:noWrap/>
            <w:vAlign w:val="center"/>
            <w:hideMark/>
          </w:tcPr>
          <w:p w14:paraId="795C2892" w14:textId="77777777" w:rsidR="00BC21E9" w:rsidRPr="005A7965" w:rsidRDefault="00BC21E9" w:rsidP="00AA478B">
            <w:pPr>
              <w:rPr>
                <w:rFonts w:ascii="Arial" w:hAnsi="Arial" w:cs="Arial"/>
                <w:i/>
                <w:iCs/>
                <w:sz w:val="19"/>
                <w:szCs w:val="19"/>
              </w:rPr>
            </w:pPr>
            <w:r w:rsidRPr="00951ABE">
              <w:rPr>
                <w:rFonts w:ascii="Arial" w:hAnsi="Arial" w:cs="Arial"/>
                <w:i/>
                <w:iCs/>
                <w:color w:val="FF0000"/>
                <w:sz w:val="19"/>
                <w:szCs w:val="19"/>
              </w:rPr>
              <w:t>Please provide a detailed statement of the problem</w:t>
            </w:r>
          </w:p>
        </w:tc>
      </w:tr>
      <w:tr w:rsidR="00BC21E9" w:rsidRPr="005508DB" w14:paraId="6C995B0B" w14:textId="77777777" w:rsidTr="00951ABE">
        <w:trPr>
          <w:trHeight w:val="340"/>
        </w:trPr>
        <w:tc>
          <w:tcPr>
            <w:tcW w:w="1555" w:type="dxa"/>
            <w:vMerge/>
            <w:vAlign w:val="center"/>
            <w:hideMark/>
          </w:tcPr>
          <w:p w14:paraId="4FFF9634" w14:textId="77777777" w:rsidR="00BC21E9" w:rsidRPr="005A7965" w:rsidRDefault="00BC21E9" w:rsidP="00AA478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461" w:type="dxa"/>
            <w:shd w:val="clear" w:color="auto" w:fill="FFF2CC" w:themeFill="accent4" w:themeFillTint="33"/>
            <w:noWrap/>
            <w:vAlign w:val="center"/>
            <w:hideMark/>
          </w:tcPr>
          <w:p w14:paraId="1B321D43" w14:textId="1D975A20" w:rsidR="00BC21E9" w:rsidRPr="005508DB" w:rsidRDefault="00BC21E9" w:rsidP="00AA478B">
            <w:pPr>
              <w:rPr>
                <w:rFonts w:ascii="Arial" w:hAnsi="Arial" w:cs="Arial"/>
              </w:rPr>
            </w:pPr>
            <w:r w:rsidRPr="005508DB">
              <w:rPr>
                <w:rFonts w:ascii="Arial" w:hAnsi="Arial" w:cs="Arial"/>
              </w:rPr>
              <w:t> </w:t>
            </w:r>
            <w:sdt>
              <w:sdtPr>
                <w:rPr>
                  <w:rFonts w:ascii="Arial" w:hAnsi="Arial" w:cs="Arial"/>
                </w:rPr>
                <w:id w:val="1650096170"/>
                <w:placeholder>
                  <w:docPart w:val="5C55C835B83644D7A0A6D2BEDE5F948E"/>
                </w:placeholder>
                <w:showingPlcHdr/>
              </w:sdtPr>
              <w:sdtContent>
                <w:permStart w:id="1443654695" w:edGrp="everyone"/>
                <w:r w:rsidRPr="009D015B">
                  <w:rPr>
                    <w:rStyle w:val="PlaceholderText"/>
                  </w:rPr>
                  <w:t>Click or tap here to enter text.</w:t>
                </w:r>
                <w:permEnd w:id="1443654695"/>
              </w:sdtContent>
            </w:sdt>
          </w:p>
        </w:tc>
      </w:tr>
      <w:tr w:rsidR="00BC21E9" w:rsidRPr="005508DB" w14:paraId="593E7C6E" w14:textId="77777777" w:rsidTr="00AA478B">
        <w:trPr>
          <w:trHeight w:val="340"/>
        </w:trPr>
        <w:tc>
          <w:tcPr>
            <w:tcW w:w="1555" w:type="dxa"/>
            <w:vMerge/>
            <w:vAlign w:val="center"/>
            <w:hideMark/>
          </w:tcPr>
          <w:p w14:paraId="5246AEAE" w14:textId="77777777" w:rsidR="00BC21E9" w:rsidRPr="005A7965" w:rsidRDefault="00BC21E9" w:rsidP="00AA478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461" w:type="dxa"/>
            <w:vAlign w:val="center"/>
            <w:hideMark/>
          </w:tcPr>
          <w:p w14:paraId="7CA82272" w14:textId="218927F9" w:rsidR="00BC21E9" w:rsidRPr="00951ABE" w:rsidRDefault="00BC21E9" w:rsidP="00AA478B">
            <w:pPr>
              <w:rPr>
                <w:rFonts w:ascii="Arial" w:hAnsi="Arial" w:cs="Arial"/>
                <w:i/>
                <w:iCs/>
                <w:color w:val="FF0000"/>
                <w:sz w:val="19"/>
                <w:szCs w:val="19"/>
              </w:rPr>
            </w:pPr>
            <w:r w:rsidRPr="00951ABE">
              <w:rPr>
                <w:rFonts w:ascii="Arial" w:hAnsi="Arial" w:cs="Arial"/>
                <w:i/>
                <w:iCs/>
                <w:color w:val="FF0000"/>
                <w:sz w:val="19"/>
                <w:szCs w:val="19"/>
              </w:rPr>
              <w:t>If this is an attempt to optimise an operational procedure, please provide details</w:t>
            </w:r>
          </w:p>
        </w:tc>
      </w:tr>
      <w:tr w:rsidR="00BC21E9" w:rsidRPr="005508DB" w14:paraId="53594024" w14:textId="77777777" w:rsidTr="00951ABE">
        <w:trPr>
          <w:trHeight w:val="340"/>
        </w:trPr>
        <w:tc>
          <w:tcPr>
            <w:tcW w:w="1555" w:type="dxa"/>
            <w:vMerge/>
            <w:vAlign w:val="center"/>
            <w:hideMark/>
          </w:tcPr>
          <w:p w14:paraId="4D385C1B" w14:textId="77777777" w:rsidR="00BC21E9" w:rsidRPr="005A7965" w:rsidRDefault="00BC21E9" w:rsidP="00AA478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461" w:type="dxa"/>
            <w:shd w:val="clear" w:color="auto" w:fill="FFF2CC" w:themeFill="accent4" w:themeFillTint="33"/>
            <w:noWrap/>
            <w:vAlign w:val="center"/>
            <w:hideMark/>
          </w:tcPr>
          <w:p w14:paraId="063250FA" w14:textId="20240907" w:rsidR="00BC21E9" w:rsidRPr="005508DB" w:rsidRDefault="00BC21E9" w:rsidP="00AA478B">
            <w:pPr>
              <w:rPr>
                <w:rFonts w:ascii="Arial" w:hAnsi="Arial" w:cs="Arial"/>
              </w:rPr>
            </w:pPr>
            <w:r w:rsidRPr="005508DB">
              <w:rPr>
                <w:rFonts w:ascii="Arial" w:hAnsi="Arial" w:cs="Arial"/>
              </w:rPr>
              <w:t> </w:t>
            </w:r>
            <w:sdt>
              <w:sdtPr>
                <w:rPr>
                  <w:rFonts w:ascii="Arial" w:hAnsi="Arial" w:cs="Arial"/>
                </w:rPr>
                <w:id w:val="487906170"/>
                <w:placeholder>
                  <w:docPart w:val="5C55C835B83644D7A0A6D2BEDE5F948E"/>
                </w:placeholder>
                <w:showingPlcHdr/>
              </w:sdtPr>
              <w:sdtContent>
                <w:permStart w:id="2130986471" w:edGrp="everyone"/>
                <w:r w:rsidRPr="009D015B">
                  <w:rPr>
                    <w:rStyle w:val="PlaceholderText"/>
                  </w:rPr>
                  <w:t>Click or tap here to enter text.</w:t>
                </w:r>
                <w:permEnd w:id="2130986471"/>
              </w:sdtContent>
            </w:sdt>
          </w:p>
        </w:tc>
      </w:tr>
      <w:tr w:rsidR="00BC21E9" w:rsidRPr="005508DB" w14:paraId="582B4554" w14:textId="77777777" w:rsidTr="00AA478B">
        <w:trPr>
          <w:trHeight w:val="340"/>
        </w:trPr>
        <w:tc>
          <w:tcPr>
            <w:tcW w:w="1555" w:type="dxa"/>
            <w:vMerge w:val="restart"/>
            <w:vAlign w:val="center"/>
            <w:hideMark/>
          </w:tcPr>
          <w:p w14:paraId="44C19DEF" w14:textId="77777777" w:rsidR="00BC21E9" w:rsidRPr="005A7965" w:rsidRDefault="00BC21E9" w:rsidP="00AA478B">
            <w:pPr>
              <w:rPr>
                <w:rFonts w:ascii="Arial" w:hAnsi="Arial" w:cs="Arial"/>
                <w:sz w:val="20"/>
                <w:szCs w:val="20"/>
              </w:rPr>
            </w:pPr>
            <w:r w:rsidRPr="005A7965">
              <w:rPr>
                <w:rFonts w:ascii="Arial" w:hAnsi="Arial" w:cs="Arial"/>
                <w:sz w:val="20"/>
                <w:szCs w:val="20"/>
              </w:rPr>
              <w:t>Learning Outcomes:</w:t>
            </w:r>
          </w:p>
          <w:p w14:paraId="42F229F8" w14:textId="098C380B" w:rsidR="00BC21E9" w:rsidRPr="005A7965" w:rsidRDefault="00BC21E9" w:rsidP="00AA478B">
            <w:pPr>
              <w:rPr>
                <w:rFonts w:ascii="Arial" w:hAnsi="Arial" w:cs="Arial"/>
                <w:sz w:val="20"/>
                <w:szCs w:val="20"/>
              </w:rPr>
            </w:pPr>
            <w:r w:rsidRPr="005A796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7461" w:type="dxa"/>
            <w:vAlign w:val="center"/>
          </w:tcPr>
          <w:p w14:paraId="558E8904" w14:textId="7BB582CF" w:rsidR="00BC21E9" w:rsidRPr="005A7965" w:rsidRDefault="00BC21E9" w:rsidP="00AA478B">
            <w:pPr>
              <w:rPr>
                <w:rFonts w:ascii="Arial" w:hAnsi="Arial" w:cs="Arial"/>
                <w:sz w:val="20"/>
                <w:szCs w:val="20"/>
              </w:rPr>
            </w:pPr>
            <w:r w:rsidRPr="00951ABE">
              <w:rPr>
                <w:rFonts w:ascii="Arial" w:hAnsi="Arial" w:cs="Arial"/>
                <w:i/>
                <w:color w:val="FF0000"/>
                <w:sz w:val="19"/>
                <w:szCs w:val="19"/>
              </w:rPr>
              <w:t xml:space="preserve">Besides the DBMI programme-specific learning outcomes given above, please list project-specific learning outcomes (if any) below. </w:t>
            </w:r>
          </w:p>
        </w:tc>
      </w:tr>
      <w:tr w:rsidR="00BC21E9" w:rsidRPr="005508DB" w14:paraId="3775D322" w14:textId="77777777" w:rsidTr="00951ABE">
        <w:trPr>
          <w:trHeight w:val="340"/>
        </w:trPr>
        <w:tc>
          <w:tcPr>
            <w:tcW w:w="1555" w:type="dxa"/>
            <w:vMerge/>
            <w:vAlign w:val="center"/>
            <w:hideMark/>
          </w:tcPr>
          <w:p w14:paraId="0F0F906B" w14:textId="77777777" w:rsidR="00BC21E9" w:rsidRPr="005508DB" w:rsidRDefault="00BC21E9" w:rsidP="00AA478B">
            <w:pPr>
              <w:rPr>
                <w:rFonts w:ascii="Arial" w:hAnsi="Arial" w:cs="Arial"/>
              </w:rPr>
            </w:pPr>
          </w:p>
        </w:tc>
        <w:sdt>
          <w:sdtPr>
            <w:rPr>
              <w:rFonts w:ascii="Arial" w:hAnsi="Arial" w:cs="Arial"/>
            </w:rPr>
            <w:id w:val="598686918"/>
            <w:placeholder>
              <w:docPart w:val="AEAD988CA81A4F9A95E376374EB7E85B"/>
            </w:placeholder>
            <w:showingPlcHdr/>
          </w:sdtPr>
          <w:sdtContent>
            <w:permStart w:id="1235492934" w:edGrp="everyone" w:displacedByCustomXml="prev"/>
            <w:tc>
              <w:tcPr>
                <w:tcW w:w="7461" w:type="dxa"/>
                <w:shd w:val="clear" w:color="auto" w:fill="FFF2CC" w:themeFill="accent4" w:themeFillTint="33"/>
                <w:vAlign w:val="center"/>
              </w:tcPr>
              <w:p w14:paraId="7AAF7058" w14:textId="7CC78F1C" w:rsidR="00BC21E9" w:rsidRPr="005A7965" w:rsidRDefault="00BC21E9" w:rsidP="00AA478B">
                <w:pPr>
                  <w:rPr>
                    <w:rFonts w:ascii="Arial" w:hAnsi="Arial" w:cs="Arial"/>
                    <w:sz w:val="20"/>
                    <w:szCs w:val="20"/>
                  </w:rPr>
                </w:pPr>
                <w:r w:rsidRPr="009D015B">
                  <w:rPr>
                    <w:rStyle w:val="PlaceholderText"/>
                  </w:rPr>
                  <w:t>Click or tap here to enter text.</w:t>
                </w:r>
              </w:p>
            </w:tc>
            <w:permEnd w:id="1235492934" w:displacedByCustomXml="next"/>
          </w:sdtContent>
        </w:sdt>
      </w:tr>
    </w:tbl>
    <w:p w14:paraId="5F3BA8E8" w14:textId="49429EDF" w:rsidR="00AA478B" w:rsidRDefault="00AA478B" w:rsidP="004B39C3">
      <w:pPr>
        <w:tabs>
          <w:tab w:val="left" w:pos="2385"/>
        </w:tabs>
        <w:spacing w:after="0"/>
        <w:jc w:val="both"/>
        <w:rPr>
          <w:rFonts w:ascii="Arial" w:hAnsi="Arial" w:cs="Arial"/>
        </w:rPr>
      </w:pPr>
    </w:p>
    <w:tbl>
      <w:tblPr>
        <w:tblW w:w="9233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1560"/>
        <w:gridCol w:w="567"/>
        <w:gridCol w:w="1559"/>
        <w:gridCol w:w="567"/>
        <w:gridCol w:w="987"/>
        <w:gridCol w:w="572"/>
        <w:gridCol w:w="436"/>
        <w:gridCol w:w="472"/>
        <w:gridCol w:w="472"/>
        <w:gridCol w:w="353"/>
        <w:gridCol w:w="498"/>
        <w:gridCol w:w="1190"/>
      </w:tblGrid>
      <w:tr w:rsidR="00565A68" w:rsidRPr="00A34A25" w14:paraId="5044B4EE" w14:textId="77777777" w:rsidTr="00E865BF">
        <w:trPr>
          <w:trHeight w:val="422"/>
        </w:trPr>
        <w:tc>
          <w:tcPr>
            <w:tcW w:w="9233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B13B81" w14:textId="37032C54" w:rsidR="00A34A25" w:rsidRPr="00EB6E48" w:rsidRDefault="00EB6E48" w:rsidP="00EB6E4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SG"/>
              </w:rPr>
            </w:pPr>
            <w:r w:rsidRPr="00EB6E48">
              <w:rPr>
                <w:rFonts w:ascii="Arial" w:eastAsia="Times New Roman" w:hAnsi="Arial" w:cs="Arial"/>
                <w:color w:val="000000"/>
                <w:lang w:eastAsia="en-SG"/>
              </w:rPr>
              <w:t>Section 3 – Project Deliverables</w:t>
            </w:r>
          </w:p>
        </w:tc>
      </w:tr>
      <w:tr w:rsidR="001A2C72" w:rsidRPr="00A34A25" w14:paraId="6C7E0F0C" w14:textId="77777777" w:rsidTr="00E865BF">
        <w:trPr>
          <w:trHeight w:val="340"/>
        </w:trPr>
        <w:tc>
          <w:tcPr>
            <w:tcW w:w="1560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76DDEBF8" w14:textId="6CA44343" w:rsidR="001A2C72" w:rsidRPr="00D22D77" w:rsidRDefault="001A2C72" w:rsidP="00AA478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SG"/>
              </w:rPr>
            </w:pPr>
            <w:r w:rsidRPr="00D22D77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SG"/>
              </w:rPr>
              <w:t>Deliverables:</w:t>
            </w:r>
          </w:p>
        </w:tc>
        <w:tc>
          <w:tcPr>
            <w:tcW w:w="7673" w:type="dxa"/>
            <w:gridSpan w:val="11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B27D4F" w14:textId="16307F58" w:rsidR="001A2C72" w:rsidRPr="00A34A25" w:rsidRDefault="001A2C72" w:rsidP="00AA478B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SG"/>
              </w:rPr>
            </w:pPr>
            <w:r w:rsidRPr="00A34A2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SG"/>
              </w:rPr>
              <w:t>What do you expect to come out of the project?</w:t>
            </w:r>
            <w:r w:rsidRPr="00A34A25">
              <w:rPr>
                <w:rFonts w:ascii="Arial" w:eastAsia="Times New Roman" w:hAnsi="Arial" w:cs="Arial"/>
                <w:color w:val="000000"/>
                <w:lang w:eastAsia="en-SG"/>
              </w:rPr>
              <w:t xml:space="preserve"> </w:t>
            </w:r>
          </w:p>
        </w:tc>
      </w:tr>
      <w:tr w:rsidR="001A2C72" w:rsidRPr="00A34A25" w14:paraId="1264BA7D" w14:textId="77777777" w:rsidTr="00E865BF">
        <w:trPr>
          <w:trHeight w:val="340"/>
        </w:trPr>
        <w:tc>
          <w:tcPr>
            <w:tcW w:w="156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3B1426E9" w14:textId="77777777" w:rsidR="001A2C72" w:rsidRPr="00A34A25" w:rsidRDefault="001A2C72" w:rsidP="00AA478B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SG"/>
              </w:rPr>
            </w:pPr>
            <w:permStart w:id="1740323662" w:edGrp="everyone" w:colFirst="1" w:colLast="1"/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vAlign w:val="center"/>
            <w:hideMark/>
          </w:tcPr>
          <w:p w14:paraId="0F2593B0" w14:textId="6054974D" w:rsidR="001A2C72" w:rsidRPr="00A34A25" w:rsidRDefault="00000000" w:rsidP="00AA478B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SG"/>
              </w:rPr>
            </w:pPr>
            <w:sdt>
              <w:sdtPr>
                <w:rPr>
                  <w:rFonts w:ascii="Arial" w:eastAsia="Times New Roman" w:hAnsi="Arial" w:cs="Arial"/>
                  <w:color w:val="000000"/>
                  <w:lang w:eastAsia="en-SG"/>
                </w:rPr>
                <w:id w:val="1069073587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1A2C72">
                  <w:rPr>
                    <w:rFonts w:ascii="MS Gothic" w:eastAsia="MS Gothic" w:hAnsi="MS Gothic" w:cs="Arial" w:hint="eastAsia"/>
                    <w:color w:val="000000"/>
                    <w:lang w:eastAsia="en-SG"/>
                  </w:rPr>
                  <w:t>☒</w:t>
                </w:r>
              </w:sdtContent>
            </w:sdt>
            <w:r w:rsidR="001A2C72" w:rsidRPr="00A34A25">
              <w:rPr>
                <w:rFonts w:ascii="Arial" w:eastAsia="Times New Roman" w:hAnsi="Arial" w:cs="Arial"/>
                <w:color w:val="000000"/>
                <w:lang w:eastAsia="en-SG"/>
              </w:rPr>
              <w:t> </w:t>
            </w:r>
          </w:p>
        </w:tc>
        <w:tc>
          <w:tcPr>
            <w:tcW w:w="7106" w:type="dxa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9F6EA7" w14:textId="16E144D5" w:rsidR="001A2C72" w:rsidRPr="00A34A25" w:rsidRDefault="001A2C72" w:rsidP="00AA478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SG"/>
              </w:rPr>
            </w:pPr>
            <w:r w:rsidRPr="00A34A2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SG"/>
              </w:rPr>
              <w:t xml:space="preserve">A report 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SG"/>
              </w:rPr>
              <w:t>(Required by DBMI)</w:t>
            </w:r>
          </w:p>
        </w:tc>
      </w:tr>
      <w:tr w:rsidR="001A2C72" w:rsidRPr="00A34A25" w14:paraId="493B18D3" w14:textId="77777777" w:rsidTr="00E865BF">
        <w:trPr>
          <w:trHeight w:val="340"/>
        </w:trPr>
        <w:tc>
          <w:tcPr>
            <w:tcW w:w="156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3D52FB44" w14:textId="77777777" w:rsidR="001A2C72" w:rsidRPr="00A34A25" w:rsidRDefault="001A2C72" w:rsidP="00AA478B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SG"/>
              </w:rPr>
            </w:pPr>
            <w:permStart w:id="92680551" w:edGrp="everyone" w:colFirst="1" w:colLast="1"/>
            <w:permEnd w:id="1740323662"/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vAlign w:val="center"/>
            <w:hideMark/>
          </w:tcPr>
          <w:p w14:paraId="337E3FD6" w14:textId="6B0212EF" w:rsidR="001A2C72" w:rsidRPr="00A34A25" w:rsidRDefault="00000000" w:rsidP="00AA478B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SG"/>
              </w:rPr>
            </w:pPr>
            <w:sdt>
              <w:sdtPr>
                <w:rPr>
                  <w:rFonts w:ascii="Arial" w:eastAsia="Times New Roman" w:hAnsi="Arial" w:cs="Arial"/>
                  <w:color w:val="000000"/>
                  <w:lang w:eastAsia="en-SG"/>
                </w:rPr>
                <w:id w:val="-149055373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1A2C72">
                  <w:rPr>
                    <w:rFonts w:ascii="MS Gothic" w:eastAsia="MS Gothic" w:hAnsi="MS Gothic" w:cs="Arial" w:hint="eastAsia"/>
                    <w:color w:val="000000"/>
                    <w:lang w:eastAsia="en-SG"/>
                  </w:rPr>
                  <w:t>☒</w:t>
                </w:r>
              </w:sdtContent>
            </w:sdt>
          </w:p>
        </w:tc>
        <w:tc>
          <w:tcPr>
            <w:tcW w:w="7106" w:type="dxa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63D04F" w14:textId="060D6ED6" w:rsidR="001A2C72" w:rsidRPr="00A34A25" w:rsidRDefault="001A2C72" w:rsidP="00AA478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SG"/>
              </w:rPr>
            </w:pPr>
            <w:r w:rsidRPr="00A34A2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SG"/>
              </w:rPr>
              <w:t xml:space="preserve">A presentation 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SG"/>
              </w:rPr>
              <w:t>(Required by DBMI)</w:t>
            </w:r>
          </w:p>
        </w:tc>
      </w:tr>
      <w:tr w:rsidR="001A2C72" w:rsidRPr="00A34A25" w14:paraId="6900E91D" w14:textId="77777777" w:rsidTr="00E865BF">
        <w:trPr>
          <w:trHeight w:val="340"/>
        </w:trPr>
        <w:tc>
          <w:tcPr>
            <w:tcW w:w="156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3EE5292E" w14:textId="77777777" w:rsidR="001A2C72" w:rsidRPr="00A34A25" w:rsidRDefault="001A2C72" w:rsidP="00AA478B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SG"/>
              </w:rPr>
            </w:pPr>
            <w:permStart w:id="934225506" w:edGrp="everyone" w:colFirst="1" w:colLast="1"/>
            <w:permEnd w:id="92680551"/>
          </w:p>
        </w:tc>
        <w:tc>
          <w:tcPr>
            <w:tcW w:w="567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vAlign w:val="center"/>
            <w:hideMark/>
          </w:tcPr>
          <w:p w14:paraId="7869B0CF" w14:textId="5143FFE5" w:rsidR="001A2C72" w:rsidRPr="00A34A25" w:rsidRDefault="00000000" w:rsidP="00AA478B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SG"/>
              </w:rPr>
            </w:pPr>
            <w:sdt>
              <w:sdtPr>
                <w:rPr>
                  <w:rFonts w:ascii="Arial" w:eastAsia="Times New Roman" w:hAnsi="Arial" w:cs="Arial"/>
                  <w:color w:val="000000"/>
                  <w:lang w:eastAsia="en-SG"/>
                </w:rPr>
                <w:id w:val="5925190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A2C72">
                  <w:rPr>
                    <w:rFonts w:ascii="MS Gothic" w:eastAsia="MS Gothic" w:hAnsi="MS Gothic" w:cs="Arial" w:hint="eastAsia"/>
                    <w:color w:val="000000"/>
                    <w:lang w:eastAsia="en-SG"/>
                  </w:rPr>
                  <w:t>☐</w:t>
                </w:r>
              </w:sdtContent>
            </w:sdt>
            <w:r w:rsidR="001A2C72" w:rsidRPr="00A34A25">
              <w:rPr>
                <w:rFonts w:ascii="Arial" w:eastAsia="Times New Roman" w:hAnsi="Arial" w:cs="Arial"/>
                <w:color w:val="000000"/>
                <w:lang w:eastAsia="en-SG"/>
              </w:rPr>
              <w:t> </w:t>
            </w:r>
          </w:p>
        </w:tc>
        <w:tc>
          <w:tcPr>
            <w:tcW w:w="7106" w:type="dxa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67464D" w14:textId="1E5664D6" w:rsidR="001A2C72" w:rsidRPr="004332EA" w:rsidRDefault="001A2C72" w:rsidP="00AA478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SG"/>
              </w:rPr>
            </w:pPr>
            <w:r w:rsidRPr="00A34A2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SG"/>
              </w:rPr>
              <w:t xml:space="preserve">A software </w:t>
            </w:r>
            <w:r w:rsidR="004332EA" w:rsidRPr="00A34A2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SG"/>
              </w:rPr>
              <w:t>tool</w:t>
            </w:r>
            <w:r w:rsidR="004332EA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SG"/>
              </w:rPr>
              <w:t>(s)</w:t>
            </w:r>
            <w:r w:rsidRPr="00A34A2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SG"/>
              </w:rPr>
              <w:t xml:space="preserve"> </w:t>
            </w:r>
          </w:p>
        </w:tc>
      </w:tr>
      <w:permEnd w:id="934225506"/>
      <w:tr w:rsidR="001A2C72" w:rsidRPr="00A34A25" w14:paraId="5DCFED57" w14:textId="77777777" w:rsidTr="00E865BF">
        <w:trPr>
          <w:trHeight w:val="340"/>
        </w:trPr>
        <w:tc>
          <w:tcPr>
            <w:tcW w:w="156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FBE203" w14:textId="77777777" w:rsidR="001A2C72" w:rsidRPr="00A34A25" w:rsidRDefault="001A2C72" w:rsidP="00AA478B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SG"/>
              </w:rPr>
            </w:pPr>
          </w:p>
        </w:tc>
        <w:tc>
          <w:tcPr>
            <w:tcW w:w="567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vAlign w:val="center"/>
            <w:hideMark/>
          </w:tcPr>
          <w:p w14:paraId="741A7D2E" w14:textId="77777777" w:rsidR="001A2C72" w:rsidRPr="00A34A25" w:rsidRDefault="001A2C72" w:rsidP="00AA478B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SG"/>
              </w:rPr>
            </w:pPr>
          </w:p>
        </w:tc>
        <w:tc>
          <w:tcPr>
            <w:tcW w:w="7106" w:type="dxa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vAlign w:val="center"/>
            <w:hideMark/>
          </w:tcPr>
          <w:p w14:paraId="374143B9" w14:textId="22A6D466" w:rsidR="001A2C72" w:rsidRPr="00A34A25" w:rsidRDefault="001A2C72" w:rsidP="00AA478B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SG"/>
              </w:rPr>
            </w:pPr>
            <w:r w:rsidRPr="00A34A25">
              <w:rPr>
                <w:rFonts w:ascii="Arial" w:eastAsia="Times New Roman" w:hAnsi="Arial" w:cs="Arial"/>
                <w:color w:val="000000"/>
                <w:lang w:eastAsia="en-SG"/>
              </w:rPr>
              <w:t> </w:t>
            </w:r>
            <w:sdt>
              <w:sdtPr>
                <w:rPr>
                  <w:rFonts w:ascii="Arial" w:eastAsia="Times New Roman" w:hAnsi="Arial" w:cs="Arial"/>
                  <w:color w:val="000000"/>
                  <w:lang w:eastAsia="en-SG"/>
                </w:rPr>
                <w:id w:val="1994290348"/>
                <w:placeholder>
                  <w:docPart w:val="A0D3833A888A4696868EBB91208DB930"/>
                </w:placeholder>
                <w:showingPlcHdr/>
              </w:sdtPr>
              <w:sdtContent>
                <w:permStart w:id="1624206872" w:edGrp="everyone"/>
                <w:r w:rsidRPr="009D015B">
                  <w:rPr>
                    <w:rStyle w:val="PlaceholderText"/>
                  </w:rPr>
                  <w:t>Click or tap here to enter text.</w:t>
                </w:r>
                <w:permEnd w:id="1624206872"/>
              </w:sdtContent>
            </w:sdt>
          </w:p>
        </w:tc>
      </w:tr>
      <w:tr w:rsidR="00A03677" w:rsidRPr="00A34A25" w14:paraId="464D735E" w14:textId="77777777" w:rsidTr="00E865BF">
        <w:trPr>
          <w:trHeight w:val="340"/>
        </w:trPr>
        <w:tc>
          <w:tcPr>
            <w:tcW w:w="9233" w:type="dxa"/>
            <w:gridSpan w:val="12"/>
            <w:tcBorders>
              <w:top w:val="single" w:sz="4" w:space="0" w:color="auto"/>
            </w:tcBorders>
            <w:noWrap/>
            <w:vAlign w:val="center"/>
          </w:tcPr>
          <w:p w14:paraId="215B4AB3" w14:textId="77777777" w:rsidR="00A03677" w:rsidRPr="00A34A25" w:rsidRDefault="00A03677" w:rsidP="00AA478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SG"/>
              </w:rPr>
            </w:pPr>
          </w:p>
        </w:tc>
      </w:tr>
      <w:tr w:rsidR="00A03677" w:rsidRPr="00A34A25" w14:paraId="6EEA80D6" w14:textId="77777777" w:rsidTr="00E865BF">
        <w:trPr>
          <w:trHeight w:val="340"/>
        </w:trPr>
        <w:tc>
          <w:tcPr>
            <w:tcW w:w="9233" w:type="dxa"/>
            <w:gridSpan w:val="12"/>
            <w:tcBorders>
              <w:bottom w:val="single" w:sz="4" w:space="0" w:color="auto"/>
            </w:tcBorders>
            <w:noWrap/>
            <w:vAlign w:val="center"/>
          </w:tcPr>
          <w:p w14:paraId="582DC212" w14:textId="77777777" w:rsidR="00A03677" w:rsidRDefault="00A03677" w:rsidP="00AA478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SG"/>
              </w:rPr>
            </w:pPr>
          </w:p>
          <w:p w14:paraId="047C1D34" w14:textId="77777777" w:rsidR="00E865BF" w:rsidRDefault="00E865BF" w:rsidP="00AA478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SG"/>
              </w:rPr>
            </w:pPr>
          </w:p>
          <w:p w14:paraId="44450808" w14:textId="77777777" w:rsidR="00E865BF" w:rsidRDefault="00E865BF" w:rsidP="00AA478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SG"/>
              </w:rPr>
            </w:pPr>
          </w:p>
          <w:p w14:paraId="0BE26F30" w14:textId="77777777" w:rsidR="00E865BF" w:rsidRDefault="00E865BF" w:rsidP="00AA478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SG"/>
              </w:rPr>
            </w:pPr>
          </w:p>
          <w:p w14:paraId="3C10E33D" w14:textId="77777777" w:rsidR="00E865BF" w:rsidRPr="00A34A25" w:rsidRDefault="00E865BF" w:rsidP="00AA478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SG"/>
              </w:rPr>
            </w:pPr>
          </w:p>
        </w:tc>
      </w:tr>
      <w:tr w:rsidR="00E865BF" w:rsidRPr="00A34A25" w14:paraId="2317F6C2" w14:textId="77777777" w:rsidTr="002C4941">
        <w:trPr>
          <w:trHeight w:val="340"/>
        </w:trPr>
        <w:tc>
          <w:tcPr>
            <w:tcW w:w="156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CD11A58" w14:textId="3C01F1A0" w:rsidR="00E865BF" w:rsidRPr="00D22D77" w:rsidRDefault="00E865BF" w:rsidP="00AA478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SG"/>
              </w:rPr>
            </w:pPr>
            <w:r w:rsidRPr="00D22D77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SG"/>
              </w:rPr>
              <w:lastRenderedPageBreak/>
              <w:t>Project Start/End Dates:</w:t>
            </w:r>
          </w:p>
        </w:tc>
        <w:tc>
          <w:tcPr>
            <w:tcW w:w="7673" w:type="dxa"/>
            <w:gridSpan w:val="11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CEC5F7C" w14:textId="42C85AE0" w:rsidR="00E865BF" w:rsidRPr="00A34A25" w:rsidRDefault="00E865BF" w:rsidP="00AA478B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SG"/>
              </w:rPr>
            </w:pPr>
            <w:r w:rsidRPr="00A34A2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SG"/>
              </w:rPr>
              <w:t xml:space="preserve">The minimum duration of the project is 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SG"/>
              </w:rPr>
              <w:t>13</w:t>
            </w:r>
            <w:r w:rsidRPr="00A34A2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SG"/>
              </w:rPr>
              <w:t xml:space="preserve"> weeks.</w:t>
            </w:r>
            <w:r w:rsidRPr="00A34A25">
              <w:rPr>
                <w:rFonts w:ascii="Arial" w:eastAsia="Times New Roman" w:hAnsi="Arial" w:cs="Arial"/>
                <w:color w:val="000000"/>
                <w:lang w:eastAsia="en-SG"/>
              </w:rPr>
              <w:t xml:space="preserve"> </w:t>
            </w:r>
            <w:r w:rsidRPr="00A34A25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eastAsia="en-SG"/>
              </w:rPr>
              <w:t xml:space="preserve">Please check one semester only. </w:t>
            </w:r>
          </w:p>
        </w:tc>
      </w:tr>
      <w:tr w:rsidR="00E865BF" w:rsidRPr="00A34A25" w14:paraId="7F539C69" w14:textId="77777777" w:rsidTr="00E865BF">
        <w:trPr>
          <w:trHeight w:val="567"/>
        </w:trPr>
        <w:tc>
          <w:tcPr>
            <w:tcW w:w="156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69623ABA" w14:textId="77777777" w:rsidR="00E865BF" w:rsidRPr="00A34A25" w:rsidRDefault="00E865BF" w:rsidP="0017451D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eastAsia="en-SG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vAlign w:val="center"/>
            <w:hideMark/>
          </w:tcPr>
          <w:p w14:paraId="7873F1FF" w14:textId="0DCFA4A8" w:rsidR="00E865BF" w:rsidRPr="00A34A25" w:rsidRDefault="00E865BF" w:rsidP="0017451D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eastAsia="en-SG"/>
              </w:rPr>
            </w:pPr>
            <w:permStart w:id="1881951609" w:edGrp="everyone"/>
            <w:r w:rsidRPr="00A34A25">
              <w:rPr>
                <w:rFonts w:ascii="Arial" w:eastAsia="Times New Roman" w:hAnsi="Arial" w:cs="Arial"/>
                <w:color w:val="000000"/>
                <w:lang w:eastAsia="en-SG"/>
              </w:rPr>
              <w:t> </w:t>
            </w:r>
            <w:sdt>
              <w:sdtPr>
                <w:rPr>
                  <w:rFonts w:ascii="Arial" w:eastAsia="Times New Roman" w:hAnsi="Arial" w:cs="Arial"/>
                  <w:color w:val="000000"/>
                  <w:lang w:eastAsia="en-SG"/>
                </w:rPr>
                <w:id w:val="105043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color w:val="000000"/>
                    <w:lang w:eastAsia="en-SG"/>
                  </w:rPr>
                  <w:t>☐</w:t>
                </w:r>
              </w:sdtContent>
            </w:sdt>
            <w:permEnd w:id="1881951609"/>
          </w:p>
        </w:tc>
        <w:tc>
          <w:tcPr>
            <w:tcW w:w="311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100367E" w14:textId="72173C8F" w:rsidR="00E865BF" w:rsidRPr="007B5E7D" w:rsidRDefault="00E865BF" w:rsidP="0017451D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SG"/>
              </w:rPr>
            </w:pPr>
            <w:r w:rsidRPr="00A34A2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SG"/>
              </w:rPr>
              <w:t>Semester 1</w:t>
            </w:r>
          </w:p>
        </w:tc>
        <w:tc>
          <w:tcPr>
            <w:tcW w:w="57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vAlign w:val="center"/>
          </w:tcPr>
          <w:p w14:paraId="73ABCF02" w14:textId="61BEBAB0" w:rsidR="00E865BF" w:rsidRPr="0017451D" w:rsidRDefault="00E865BF" w:rsidP="0017451D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eastAsia="en-SG"/>
              </w:rPr>
            </w:pPr>
            <w:permStart w:id="1809848587" w:edGrp="everyone"/>
            <w:r w:rsidRPr="00A34A25">
              <w:rPr>
                <w:rFonts w:ascii="Arial" w:eastAsia="Times New Roman" w:hAnsi="Arial" w:cs="Arial"/>
                <w:color w:val="000000"/>
                <w:lang w:eastAsia="en-SG"/>
              </w:rPr>
              <w:t> </w:t>
            </w:r>
            <w:sdt>
              <w:sdtPr>
                <w:rPr>
                  <w:rFonts w:ascii="Arial" w:eastAsia="Times New Roman" w:hAnsi="Arial" w:cs="Arial"/>
                  <w:color w:val="000000"/>
                  <w:lang w:eastAsia="en-SG"/>
                </w:rPr>
                <w:id w:val="-8804822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7451D">
                  <w:rPr>
                    <w:rFonts w:ascii="Segoe UI Symbol" w:eastAsia="Times New Roman" w:hAnsi="Segoe UI Symbol" w:cs="Segoe UI Symbol"/>
                    <w:color w:val="000000"/>
                    <w:lang w:eastAsia="en-SG"/>
                  </w:rPr>
                  <w:t>☐</w:t>
                </w:r>
              </w:sdtContent>
            </w:sdt>
            <w:permEnd w:id="1809848587"/>
          </w:p>
        </w:tc>
        <w:tc>
          <w:tcPr>
            <w:tcW w:w="342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D534A3A" w14:textId="5BCCE211" w:rsidR="00E865BF" w:rsidRPr="00E865BF" w:rsidRDefault="00E865BF" w:rsidP="0017451D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SG"/>
              </w:rPr>
            </w:pPr>
            <w:r w:rsidRPr="00A34A2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SG"/>
              </w:rPr>
              <w:t xml:space="preserve">Semester 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SG"/>
              </w:rPr>
              <w:t>2</w:t>
            </w:r>
          </w:p>
        </w:tc>
      </w:tr>
      <w:tr w:rsidR="00E865BF" w:rsidRPr="00A34A25" w14:paraId="3D0F5FA9" w14:textId="77777777" w:rsidTr="002B7931">
        <w:trPr>
          <w:trHeight w:val="454"/>
        </w:trPr>
        <w:tc>
          <w:tcPr>
            <w:tcW w:w="156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8FFBF4" w14:textId="77777777" w:rsidR="00E865BF" w:rsidRDefault="00E865BF" w:rsidP="007E6D4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SG"/>
              </w:rPr>
            </w:pPr>
          </w:p>
        </w:tc>
        <w:sdt>
          <w:sdtPr>
            <w:rPr>
              <w:rFonts w:ascii="Arial" w:eastAsia="Times New Roman" w:hAnsi="Arial" w:cs="Arial"/>
              <w:color w:val="000000"/>
              <w:sz w:val="20"/>
              <w:szCs w:val="20"/>
              <w:lang w:eastAsia="en-SG"/>
            </w:rPr>
            <w:alias w:val="Academic Year"/>
            <w:tag w:val="Academic Year"/>
            <w:id w:val="-1314636752"/>
            <w:placeholder>
              <w:docPart w:val="DefaultPlaceholder_-1854013438"/>
            </w:placeholder>
            <w15:color w:val="003366"/>
            <w:dropDownList>
              <w:listItem w:displayText="Academic Year 25/26" w:value="Academic Year 25/26"/>
              <w:listItem w:displayText="Academic Year 26/27" w:value="Academic Year 26/27"/>
              <w:listItem w:displayText="Academic Year 27/28" w:value="Academic Year 27/28"/>
              <w:listItem w:displayText="Academic Year 28/29" w:value="Academic Year 28/29"/>
              <w:listItem w:displayText="Academic Year 29/30" w:value="Academic Year 29/30"/>
            </w:dropDownList>
          </w:sdtPr>
          <w:sdtContent>
            <w:tc>
              <w:tcPr>
                <w:tcW w:w="7673" w:type="dxa"/>
                <w:gridSpan w:val="11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FF2CC" w:themeFill="accent4" w:themeFillTint="33"/>
                <w:vAlign w:val="center"/>
              </w:tcPr>
              <w:p w14:paraId="124D5DAD" w14:textId="09BD4A76" w:rsidR="00E865BF" w:rsidRDefault="00E104DB" w:rsidP="00E865BF">
                <w:pPr>
                  <w:spacing w:after="0" w:line="240" w:lineRule="auto"/>
                  <w:rPr>
                    <w:rFonts w:ascii="Arial" w:eastAsia="Times New Roman" w:hAnsi="Arial" w:cs="Arial"/>
                    <w:color w:val="000000"/>
                    <w:lang w:eastAsia="en-SG"/>
                  </w:rPr>
                </w:pPr>
                <w:r w:rsidRPr="00847F75">
                  <w:rPr>
                    <w:rFonts w:ascii="Arial" w:eastAsia="Times New Roman" w:hAnsi="Arial" w:cs="Arial"/>
                    <w:color w:val="000000"/>
                    <w:sz w:val="20"/>
                    <w:szCs w:val="20"/>
                    <w:lang w:eastAsia="en-SG"/>
                  </w:rPr>
                  <w:t>Academic Year 25/26</w:t>
                </w:r>
              </w:p>
            </w:tc>
          </w:sdtContent>
        </w:sdt>
      </w:tr>
      <w:tr w:rsidR="001E4AA8" w:rsidRPr="00A34A25" w14:paraId="2DAF8556" w14:textId="77777777" w:rsidTr="00E865BF">
        <w:trPr>
          <w:trHeight w:val="454"/>
        </w:trPr>
        <w:tc>
          <w:tcPr>
            <w:tcW w:w="9233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413C35" w14:textId="24BBB896" w:rsidR="001E4AA8" w:rsidRPr="00A34A25" w:rsidRDefault="001E4AA8" w:rsidP="007E6D4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SG"/>
              </w:rPr>
            </w:pPr>
            <w:r>
              <w:rPr>
                <w:rFonts w:ascii="Arial" w:eastAsia="Times New Roman" w:hAnsi="Arial" w:cs="Arial"/>
                <w:color w:val="000000"/>
                <w:lang w:eastAsia="en-SG"/>
              </w:rPr>
              <w:t xml:space="preserve">Section 4 </w:t>
            </w:r>
            <w:r w:rsidR="007E6D4D">
              <w:rPr>
                <w:rFonts w:ascii="Arial" w:eastAsia="Times New Roman" w:hAnsi="Arial" w:cs="Arial"/>
                <w:color w:val="000000"/>
                <w:lang w:eastAsia="en-SG"/>
              </w:rPr>
              <w:t>–</w:t>
            </w:r>
            <w:r>
              <w:rPr>
                <w:rFonts w:ascii="Arial" w:eastAsia="Times New Roman" w:hAnsi="Arial" w:cs="Arial"/>
                <w:color w:val="000000"/>
                <w:lang w:eastAsia="en-SG"/>
              </w:rPr>
              <w:t xml:space="preserve"> </w:t>
            </w:r>
            <w:r w:rsidR="007E6D4D">
              <w:rPr>
                <w:rFonts w:ascii="Arial" w:eastAsia="Times New Roman" w:hAnsi="Arial" w:cs="Arial"/>
                <w:color w:val="000000"/>
                <w:lang w:eastAsia="en-SG"/>
              </w:rPr>
              <w:t>Project Methodology</w:t>
            </w:r>
          </w:p>
        </w:tc>
      </w:tr>
      <w:tr w:rsidR="00E865BF" w:rsidRPr="00A34A25" w14:paraId="43DE873B" w14:textId="77777777" w:rsidTr="00E865BF">
        <w:trPr>
          <w:trHeight w:val="340"/>
        </w:trPr>
        <w:tc>
          <w:tcPr>
            <w:tcW w:w="156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1754883B" w14:textId="3FB7F6F5" w:rsidR="004B39C3" w:rsidRPr="001A2C72" w:rsidRDefault="004B39C3" w:rsidP="007E6D4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SG"/>
              </w:rPr>
            </w:pPr>
            <w:permStart w:id="1038502764" w:edGrp="everyone" w:colFirst="4" w:colLast="4"/>
            <w:permStart w:id="146492674" w:edGrp="everyone" w:colFirst="2" w:colLast="2"/>
            <w:r w:rsidRPr="00A34A2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SG"/>
              </w:rPr>
              <w:t xml:space="preserve">Data: </w:t>
            </w:r>
          </w:p>
        </w:tc>
        <w:tc>
          <w:tcPr>
            <w:tcW w:w="4252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0FAEE7E" w14:textId="2EFDC791" w:rsidR="004B39C3" w:rsidRPr="005F52E4" w:rsidRDefault="004B39C3" w:rsidP="007E6D4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SG"/>
              </w:rPr>
            </w:pPr>
            <w:r w:rsidRPr="00A34A2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SG"/>
              </w:rPr>
              <w:t>Is there a dataset available?</w:t>
            </w:r>
            <w:r w:rsidRPr="00A34A25">
              <w:rPr>
                <w:rFonts w:ascii="Arial" w:eastAsia="Times New Roman" w:hAnsi="Arial" w:cs="Arial"/>
                <w:color w:val="0070C0"/>
                <w:sz w:val="20"/>
                <w:szCs w:val="20"/>
                <w:lang w:eastAsia="en-SG"/>
              </w:rPr>
              <w:t xml:space="preserve"> *</w:t>
            </w:r>
          </w:p>
        </w:tc>
        <w:sdt>
          <w:sdtPr>
            <w:rPr>
              <w:rFonts w:ascii="Arial" w:eastAsia="Times New Roman" w:hAnsi="Arial" w:cs="Arial"/>
              <w:color w:val="000000"/>
              <w:lang w:eastAsia="en-SG"/>
            </w:rPr>
            <w:id w:val="109406029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FFF2CC" w:themeFill="accent4" w:themeFillTint="33"/>
                <w:vAlign w:val="center"/>
              </w:tcPr>
              <w:p w14:paraId="559C0DF2" w14:textId="1713BE4F" w:rsidR="004B39C3" w:rsidRPr="00A34A25" w:rsidRDefault="004B39C3" w:rsidP="007E6D4D">
                <w:pPr>
                  <w:spacing w:after="0" w:line="240" w:lineRule="auto"/>
                  <w:rPr>
                    <w:rFonts w:ascii="Arial" w:eastAsia="Times New Roman" w:hAnsi="Arial" w:cs="Arial"/>
                    <w:color w:val="000000"/>
                    <w:lang w:eastAsia="en-SG"/>
                  </w:rPr>
                </w:pPr>
                <w:r>
                  <w:rPr>
                    <w:rFonts w:ascii="MS Gothic" w:eastAsia="MS Gothic" w:hAnsi="MS Gothic" w:cs="Arial" w:hint="eastAsia"/>
                    <w:color w:val="000000"/>
                    <w:lang w:eastAsia="en-SG"/>
                  </w:rPr>
                  <w:t>☐</w:t>
                </w:r>
              </w:p>
            </w:tc>
          </w:sdtContent>
        </w:sdt>
        <w:tc>
          <w:tcPr>
            <w:tcW w:w="129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ECFE344" w14:textId="77777777" w:rsidR="004B39C3" w:rsidRPr="00A34A25" w:rsidRDefault="004B39C3" w:rsidP="007E6D4D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SG"/>
              </w:rPr>
            </w:pPr>
            <w:r>
              <w:rPr>
                <w:rFonts w:ascii="Arial" w:eastAsia="Times New Roman" w:hAnsi="Arial" w:cs="Arial"/>
                <w:color w:val="000000"/>
                <w:lang w:eastAsia="en-SG"/>
              </w:rPr>
              <w:t>Yes</w:t>
            </w:r>
          </w:p>
        </w:tc>
        <w:tc>
          <w:tcPr>
            <w:tcW w:w="49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vAlign w:val="center"/>
            <w:hideMark/>
          </w:tcPr>
          <w:p w14:paraId="684E8630" w14:textId="61F222A0" w:rsidR="004B39C3" w:rsidRPr="00A34A25" w:rsidRDefault="00000000" w:rsidP="007E6D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SG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lang w:eastAsia="en-SG"/>
                </w:rPr>
                <w:id w:val="15612895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B39C3">
                  <w:rPr>
                    <w:rFonts w:ascii="MS Gothic" w:eastAsia="MS Gothic" w:hAnsi="MS Gothic" w:cs="Calibri" w:hint="eastAsia"/>
                    <w:color w:val="000000"/>
                    <w:lang w:eastAsia="en-SG"/>
                  </w:rPr>
                  <w:t>☐</w:t>
                </w:r>
              </w:sdtContent>
            </w:sdt>
            <w:r w:rsidR="004B39C3" w:rsidRPr="00A34A25">
              <w:rPr>
                <w:rFonts w:ascii="Calibri" w:eastAsia="Times New Roman" w:hAnsi="Calibri" w:cs="Calibri"/>
                <w:color w:val="000000"/>
                <w:lang w:eastAsia="en-SG"/>
              </w:rPr>
              <w:t> </w:t>
            </w:r>
          </w:p>
        </w:tc>
        <w:tc>
          <w:tcPr>
            <w:tcW w:w="11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77EBB27" w14:textId="77777777" w:rsidR="004B39C3" w:rsidRPr="00A34A25" w:rsidRDefault="004B39C3" w:rsidP="007E6D4D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SG"/>
              </w:rPr>
            </w:pPr>
            <w:r w:rsidRPr="00A34A25">
              <w:rPr>
                <w:rFonts w:ascii="Arial" w:eastAsia="Times New Roman" w:hAnsi="Arial" w:cs="Arial"/>
                <w:color w:val="000000"/>
                <w:lang w:eastAsia="en-SG"/>
              </w:rPr>
              <w:t>No</w:t>
            </w:r>
          </w:p>
        </w:tc>
      </w:tr>
      <w:tr w:rsidR="00E865BF" w:rsidRPr="00A34A25" w14:paraId="03190CEB" w14:textId="77777777" w:rsidTr="00E865BF">
        <w:trPr>
          <w:trHeight w:val="340"/>
        </w:trPr>
        <w:tc>
          <w:tcPr>
            <w:tcW w:w="156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4AF6C7E3" w14:textId="77777777" w:rsidR="004B39C3" w:rsidRPr="00A34A25" w:rsidRDefault="004B39C3" w:rsidP="007E6D4D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SG"/>
              </w:rPr>
            </w:pPr>
            <w:permStart w:id="1188262123" w:edGrp="everyone" w:colFirst="4" w:colLast="4"/>
            <w:permStart w:id="1433282677" w:edGrp="everyone" w:colFirst="2" w:colLast="2"/>
            <w:permEnd w:id="1038502764"/>
            <w:permEnd w:id="146492674"/>
          </w:p>
        </w:tc>
        <w:tc>
          <w:tcPr>
            <w:tcW w:w="4252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85F270E" w14:textId="77777777" w:rsidR="004B39C3" w:rsidRPr="00565A68" w:rsidRDefault="004B39C3" w:rsidP="007E6D4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SG"/>
              </w:rPr>
            </w:pPr>
            <w:r w:rsidRPr="00A34A2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SG"/>
              </w:rPr>
              <w:t>Can the student store the data on their laptops?</w:t>
            </w:r>
          </w:p>
        </w:tc>
        <w:sdt>
          <w:sdtPr>
            <w:rPr>
              <w:rFonts w:ascii="Arial" w:eastAsia="Times New Roman" w:hAnsi="Arial" w:cs="Arial"/>
              <w:color w:val="000000"/>
              <w:lang w:eastAsia="en-SG"/>
            </w:rPr>
            <w:id w:val="-45494593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FFF2CC" w:themeFill="accent4" w:themeFillTint="33"/>
                <w:vAlign w:val="center"/>
              </w:tcPr>
              <w:p w14:paraId="756A2AE2" w14:textId="516FF5DC" w:rsidR="004B39C3" w:rsidRPr="00A34A25" w:rsidRDefault="004B39C3" w:rsidP="007E6D4D">
                <w:pPr>
                  <w:spacing w:after="0" w:line="240" w:lineRule="auto"/>
                  <w:rPr>
                    <w:rFonts w:ascii="Arial" w:eastAsia="Times New Roman" w:hAnsi="Arial" w:cs="Arial"/>
                    <w:color w:val="000000"/>
                    <w:lang w:eastAsia="en-SG"/>
                  </w:rPr>
                </w:pPr>
                <w:r>
                  <w:rPr>
                    <w:rFonts w:ascii="MS Gothic" w:eastAsia="MS Gothic" w:hAnsi="MS Gothic" w:cs="Arial" w:hint="eastAsia"/>
                    <w:color w:val="000000"/>
                    <w:lang w:eastAsia="en-SG"/>
                  </w:rPr>
                  <w:t>☐</w:t>
                </w:r>
              </w:p>
            </w:tc>
          </w:sdtContent>
        </w:sdt>
        <w:tc>
          <w:tcPr>
            <w:tcW w:w="129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4FC2866" w14:textId="77777777" w:rsidR="004B39C3" w:rsidRPr="00A34A25" w:rsidRDefault="004B39C3" w:rsidP="007E6D4D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SG"/>
              </w:rPr>
            </w:pPr>
            <w:r>
              <w:rPr>
                <w:rFonts w:ascii="Arial" w:eastAsia="Times New Roman" w:hAnsi="Arial" w:cs="Arial"/>
                <w:color w:val="000000"/>
                <w:lang w:eastAsia="en-SG"/>
              </w:rPr>
              <w:t>Yes</w:t>
            </w:r>
          </w:p>
        </w:tc>
        <w:tc>
          <w:tcPr>
            <w:tcW w:w="4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vAlign w:val="center"/>
            <w:hideMark/>
          </w:tcPr>
          <w:p w14:paraId="58A6941D" w14:textId="44B7DC50" w:rsidR="004B39C3" w:rsidRPr="00A34A25" w:rsidRDefault="00000000" w:rsidP="007E6D4D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SG"/>
              </w:rPr>
            </w:pPr>
            <w:sdt>
              <w:sdtPr>
                <w:rPr>
                  <w:rFonts w:ascii="Arial" w:eastAsia="Times New Roman" w:hAnsi="Arial" w:cs="Arial"/>
                  <w:color w:val="000000"/>
                  <w:lang w:eastAsia="en-SG"/>
                </w:rPr>
                <w:id w:val="-5645666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B39C3">
                  <w:rPr>
                    <w:rFonts w:ascii="MS Gothic" w:eastAsia="MS Gothic" w:hAnsi="MS Gothic" w:cs="Arial" w:hint="eastAsia"/>
                    <w:color w:val="000000"/>
                    <w:lang w:eastAsia="en-SG"/>
                  </w:rPr>
                  <w:t>☐</w:t>
                </w:r>
              </w:sdtContent>
            </w:sdt>
          </w:p>
        </w:tc>
        <w:tc>
          <w:tcPr>
            <w:tcW w:w="1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98D0C2F" w14:textId="77777777" w:rsidR="004B39C3" w:rsidRPr="00A34A25" w:rsidRDefault="004B39C3" w:rsidP="007E6D4D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SG"/>
              </w:rPr>
            </w:pPr>
            <w:r w:rsidRPr="00A34A25">
              <w:rPr>
                <w:rFonts w:ascii="Arial" w:eastAsia="Times New Roman" w:hAnsi="Arial" w:cs="Arial"/>
                <w:color w:val="000000"/>
                <w:lang w:eastAsia="en-SG"/>
              </w:rPr>
              <w:t>No</w:t>
            </w:r>
          </w:p>
        </w:tc>
      </w:tr>
      <w:tr w:rsidR="00E865BF" w:rsidRPr="00A34A25" w14:paraId="4EBA8474" w14:textId="77777777" w:rsidTr="00E865BF">
        <w:trPr>
          <w:trHeight w:val="340"/>
        </w:trPr>
        <w:tc>
          <w:tcPr>
            <w:tcW w:w="156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73113C6E" w14:textId="77777777" w:rsidR="004B39C3" w:rsidRPr="00A34A25" w:rsidRDefault="004B39C3" w:rsidP="007E6D4D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SG"/>
              </w:rPr>
            </w:pPr>
            <w:permStart w:id="525419898" w:edGrp="everyone" w:colFirst="4" w:colLast="4"/>
            <w:permStart w:id="1650399729" w:edGrp="everyone" w:colFirst="2" w:colLast="2"/>
            <w:permEnd w:id="1188262123"/>
            <w:permEnd w:id="1433282677"/>
          </w:p>
        </w:tc>
        <w:tc>
          <w:tcPr>
            <w:tcW w:w="4252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48367B" w14:textId="77777777" w:rsidR="004B39C3" w:rsidRPr="00A34A25" w:rsidRDefault="004B39C3" w:rsidP="007E6D4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SG"/>
              </w:rPr>
            </w:pPr>
            <w:r w:rsidRPr="00A34A2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SG"/>
              </w:rPr>
              <w:t xml:space="preserve">Can the student store the data on our computers/servers? </w:t>
            </w:r>
          </w:p>
        </w:tc>
        <w:sdt>
          <w:sdtPr>
            <w:rPr>
              <w:rFonts w:ascii="Arial" w:eastAsia="Times New Roman" w:hAnsi="Arial" w:cs="Arial"/>
              <w:color w:val="000000"/>
              <w:sz w:val="20"/>
              <w:szCs w:val="20"/>
              <w:lang w:eastAsia="en-SG"/>
            </w:rPr>
            <w:id w:val="10076414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FFF2CC" w:themeFill="accent4" w:themeFillTint="33"/>
                <w:vAlign w:val="center"/>
              </w:tcPr>
              <w:p w14:paraId="285EFA75" w14:textId="24527A0A" w:rsidR="004B39C3" w:rsidRPr="00A34A25" w:rsidRDefault="004B39C3" w:rsidP="007E6D4D">
                <w:pPr>
                  <w:spacing w:after="0" w:line="240" w:lineRule="auto"/>
                  <w:rPr>
                    <w:rFonts w:ascii="Arial" w:eastAsia="Times New Roman" w:hAnsi="Arial" w:cs="Arial"/>
                    <w:color w:val="000000"/>
                    <w:sz w:val="20"/>
                    <w:szCs w:val="20"/>
                    <w:lang w:eastAsia="en-SG"/>
                  </w:rPr>
                </w:pPr>
                <w:r>
                  <w:rPr>
                    <w:rFonts w:ascii="MS Gothic" w:eastAsia="MS Gothic" w:hAnsi="MS Gothic" w:cs="Arial" w:hint="eastAsia"/>
                    <w:color w:val="000000"/>
                    <w:sz w:val="20"/>
                    <w:szCs w:val="20"/>
                    <w:lang w:eastAsia="en-SG"/>
                  </w:rPr>
                  <w:t>☐</w:t>
                </w:r>
              </w:p>
            </w:tc>
          </w:sdtContent>
        </w:sdt>
        <w:tc>
          <w:tcPr>
            <w:tcW w:w="129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EBB1206" w14:textId="77777777" w:rsidR="004B39C3" w:rsidRPr="00A34A25" w:rsidRDefault="004B39C3" w:rsidP="007E6D4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SG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SG"/>
              </w:rPr>
              <w:t>Yes</w:t>
            </w:r>
          </w:p>
        </w:tc>
        <w:tc>
          <w:tcPr>
            <w:tcW w:w="4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vAlign w:val="center"/>
            <w:hideMark/>
          </w:tcPr>
          <w:p w14:paraId="49AF60DF" w14:textId="4344E2A6" w:rsidR="004B39C3" w:rsidRPr="00A34A25" w:rsidRDefault="00000000" w:rsidP="007E6D4D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SG"/>
              </w:rPr>
            </w:pPr>
            <w:sdt>
              <w:sdtPr>
                <w:rPr>
                  <w:rFonts w:ascii="Arial" w:eastAsia="Times New Roman" w:hAnsi="Arial" w:cs="Arial"/>
                  <w:color w:val="000000"/>
                  <w:lang w:eastAsia="en-SG"/>
                </w:rPr>
                <w:id w:val="-16055714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B39C3">
                  <w:rPr>
                    <w:rFonts w:ascii="MS Gothic" w:eastAsia="MS Gothic" w:hAnsi="MS Gothic" w:cs="Arial" w:hint="eastAsia"/>
                    <w:color w:val="000000"/>
                    <w:lang w:eastAsia="en-SG"/>
                  </w:rPr>
                  <w:t>☐</w:t>
                </w:r>
              </w:sdtContent>
            </w:sdt>
          </w:p>
        </w:tc>
        <w:tc>
          <w:tcPr>
            <w:tcW w:w="1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8242C0B" w14:textId="77777777" w:rsidR="004B39C3" w:rsidRPr="00A34A25" w:rsidRDefault="004B39C3" w:rsidP="007E6D4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SG"/>
              </w:rPr>
            </w:pPr>
            <w:r w:rsidRPr="00A34A2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SG"/>
              </w:rPr>
              <w:t>No</w:t>
            </w:r>
          </w:p>
        </w:tc>
      </w:tr>
      <w:tr w:rsidR="00E865BF" w:rsidRPr="00A34A25" w14:paraId="13F25A3E" w14:textId="77777777" w:rsidTr="00E865BF">
        <w:trPr>
          <w:trHeight w:val="340"/>
        </w:trPr>
        <w:tc>
          <w:tcPr>
            <w:tcW w:w="156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20CE0B" w14:textId="77777777" w:rsidR="004B39C3" w:rsidRPr="00A34A25" w:rsidRDefault="004B39C3" w:rsidP="007E6D4D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SG"/>
              </w:rPr>
            </w:pPr>
            <w:permStart w:id="764940443" w:edGrp="everyone" w:colFirst="4" w:colLast="4"/>
            <w:permStart w:id="1441469786" w:edGrp="everyone" w:colFirst="2" w:colLast="2"/>
            <w:permEnd w:id="525419898"/>
            <w:permEnd w:id="1650399729"/>
          </w:p>
        </w:tc>
        <w:tc>
          <w:tcPr>
            <w:tcW w:w="4252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8D46EC" w14:textId="3111E26C" w:rsidR="004B39C3" w:rsidRPr="00A34A25" w:rsidRDefault="004B39C3" w:rsidP="007E6D4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SG"/>
              </w:rPr>
            </w:pPr>
            <w:r w:rsidRPr="00A34A2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SG"/>
              </w:rPr>
              <w:t>Can the student use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SG"/>
              </w:rPr>
              <w:t xml:space="preserve"> </w:t>
            </w:r>
            <w:r w:rsidR="00847F7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SG"/>
              </w:rPr>
              <w:t>NUHS'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SG"/>
              </w:rPr>
              <w:t xml:space="preserve"> official </w:t>
            </w:r>
            <w:r w:rsidRPr="00A34A2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SG"/>
              </w:rPr>
              <w:t>Git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SG"/>
              </w:rPr>
              <w:t xml:space="preserve"> </w:t>
            </w:r>
            <w:r w:rsidRPr="00A34A2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SG"/>
              </w:rPr>
              <w:t>repos for the code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SG"/>
              </w:rPr>
              <w:t xml:space="preserve"> source control</w:t>
            </w:r>
            <w:r w:rsidRPr="00A34A2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SG"/>
              </w:rPr>
              <w:t xml:space="preserve">? </w:t>
            </w:r>
          </w:p>
        </w:tc>
        <w:sdt>
          <w:sdtPr>
            <w:rPr>
              <w:rFonts w:ascii="Arial" w:eastAsia="Times New Roman" w:hAnsi="Arial" w:cs="Arial"/>
              <w:color w:val="000000"/>
              <w:sz w:val="20"/>
              <w:szCs w:val="20"/>
              <w:lang w:eastAsia="en-SG"/>
            </w:rPr>
            <w:id w:val="205025621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FFF2CC" w:themeFill="accent4" w:themeFillTint="33"/>
                <w:vAlign w:val="center"/>
              </w:tcPr>
              <w:p w14:paraId="02E6BE27" w14:textId="26B55719" w:rsidR="004B39C3" w:rsidRPr="00A34A25" w:rsidRDefault="00847F75" w:rsidP="007E6D4D">
                <w:pPr>
                  <w:spacing w:after="0" w:line="240" w:lineRule="auto"/>
                  <w:rPr>
                    <w:rFonts w:ascii="Arial" w:eastAsia="Times New Roman" w:hAnsi="Arial" w:cs="Arial"/>
                    <w:color w:val="000000"/>
                    <w:sz w:val="20"/>
                    <w:szCs w:val="20"/>
                    <w:lang w:eastAsia="en-SG"/>
                  </w:rPr>
                </w:pPr>
                <w:r>
                  <w:rPr>
                    <w:rFonts w:ascii="MS Gothic" w:eastAsia="MS Gothic" w:hAnsi="MS Gothic" w:cs="Arial" w:hint="eastAsia"/>
                    <w:color w:val="000000"/>
                    <w:sz w:val="20"/>
                    <w:szCs w:val="20"/>
                    <w:lang w:eastAsia="en-SG"/>
                  </w:rPr>
                  <w:t>☐</w:t>
                </w:r>
              </w:p>
            </w:tc>
          </w:sdtContent>
        </w:sdt>
        <w:tc>
          <w:tcPr>
            <w:tcW w:w="129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9199FBA" w14:textId="77777777" w:rsidR="004B39C3" w:rsidRPr="00A34A25" w:rsidRDefault="004B39C3" w:rsidP="007E6D4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SG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SG"/>
              </w:rPr>
              <w:t>Yes</w:t>
            </w:r>
          </w:p>
        </w:tc>
        <w:tc>
          <w:tcPr>
            <w:tcW w:w="4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vAlign w:val="center"/>
            <w:hideMark/>
          </w:tcPr>
          <w:p w14:paraId="1711A04E" w14:textId="797D03E2" w:rsidR="004B39C3" w:rsidRPr="00A34A25" w:rsidRDefault="00000000" w:rsidP="007E6D4D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SG"/>
              </w:rPr>
            </w:pPr>
            <w:sdt>
              <w:sdtPr>
                <w:rPr>
                  <w:rFonts w:ascii="Arial" w:eastAsia="Times New Roman" w:hAnsi="Arial" w:cs="Arial"/>
                  <w:color w:val="000000"/>
                  <w:lang w:eastAsia="en-SG"/>
                </w:rPr>
                <w:id w:val="-9161681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B39C3">
                  <w:rPr>
                    <w:rFonts w:ascii="MS Gothic" w:eastAsia="MS Gothic" w:hAnsi="MS Gothic" w:cs="Arial" w:hint="eastAsia"/>
                    <w:color w:val="000000"/>
                    <w:lang w:eastAsia="en-SG"/>
                  </w:rPr>
                  <w:t>☐</w:t>
                </w:r>
              </w:sdtContent>
            </w:sdt>
            <w:r w:rsidR="004B39C3" w:rsidRPr="00A34A25">
              <w:rPr>
                <w:rFonts w:ascii="Arial" w:eastAsia="Times New Roman" w:hAnsi="Arial" w:cs="Arial"/>
                <w:color w:val="000000"/>
                <w:lang w:eastAsia="en-SG"/>
              </w:rPr>
              <w:t> </w:t>
            </w:r>
          </w:p>
        </w:tc>
        <w:tc>
          <w:tcPr>
            <w:tcW w:w="1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A3F92E0" w14:textId="77777777" w:rsidR="004B39C3" w:rsidRPr="00A34A25" w:rsidRDefault="004B39C3" w:rsidP="007E6D4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SG"/>
              </w:rPr>
            </w:pPr>
            <w:r w:rsidRPr="00A34A2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SG"/>
              </w:rPr>
              <w:t>No</w:t>
            </w:r>
          </w:p>
        </w:tc>
      </w:tr>
      <w:permEnd w:id="764940443"/>
      <w:permEnd w:id="1441469786"/>
      <w:tr w:rsidR="0049306A" w:rsidRPr="00A34A25" w14:paraId="3280B4AE" w14:textId="77777777" w:rsidTr="00E865BF">
        <w:trPr>
          <w:trHeight w:val="340"/>
        </w:trPr>
        <w:tc>
          <w:tcPr>
            <w:tcW w:w="1560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537CBF35" w14:textId="3AD0384E" w:rsidR="0049306A" w:rsidRPr="00A34A25" w:rsidRDefault="0049306A" w:rsidP="007E6D4D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SG"/>
              </w:rPr>
            </w:pPr>
            <w:r w:rsidRPr="00A34A2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SG"/>
              </w:rPr>
              <w:t>Techniques:</w:t>
            </w:r>
          </w:p>
        </w:tc>
        <w:tc>
          <w:tcPr>
            <w:tcW w:w="7673" w:type="dxa"/>
            <w:gridSpan w:val="11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C0476A" w14:textId="2949BE4C" w:rsidR="0049306A" w:rsidRPr="00A34A25" w:rsidRDefault="0049306A" w:rsidP="007E6D4D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SG"/>
              </w:rPr>
            </w:pPr>
            <w:r w:rsidRPr="00A34A2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SG"/>
              </w:rPr>
              <w:t>What data science techniques do you expect to be used?</w:t>
            </w:r>
            <w:r w:rsidRPr="00A34A25">
              <w:rPr>
                <w:rFonts w:ascii="Arial" w:eastAsia="Times New Roman" w:hAnsi="Arial" w:cs="Arial"/>
                <w:color w:val="000000"/>
                <w:lang w:eastAsia="en-SG"/>
              </w:rPr>
              <w:t xml:space="preserve"> </w:t>
            </w:r>
          </w:p>
        </w:tc>
      </w:tr>
      <w:tr w:rsidR="00E104DB" w:rsidRPr="00A34A25" w14:paraId="259FAD63" w14:textId="77777777" w:rsidTr="00E104DB">
        <w:trPr>
          <w:trHeight w:val="340"/>
        </w:trPr>
        <w:tc>
          <w:tcPr>
            <w:tcW w:w="156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0EA044C4" w14:textId="77777777" w:rsidR="0049306A" w:rsidRPr="00A34A25" w:rsidRDefault="0049306A" w:rsidP="007E6D4D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SG"/>
              </w:rPr>
            </w:pPr>
            <w:permStart w:id="1316688258" w:edGrp="everyone" w:colFirst="3" w:colLast="3"/>
            <w:permStart w:id="926503405" w:edGrp="everyone" w:colFirst="1" w:colLast="1"/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vAlign w:val="center"/>
            <w:hideMark/>
          </w:tcPr>
          <w:p w14:paraId="357AC69B" w14:textId="3AC061EC" w:rsidR="0049306A" w:rsidRPr="00A34A25" w:rsidRDefault="0049306A" w:rsidP="007E6D4D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SG"/>
              </w:rPr>
            </w:pPr>
            <w:r w:rsidRPr="00A34A25">
              <w:rPr>
                <w:rFonts w:ascii="Arial" w:eastAsia="Times New Roman" w:hAnsi="Arial" w:cs="Arial"/>
                <w:color w:val="000000"/>
                <w:lang w:eastAsia="en-SG"/>
              </w:rPr>
              <w:t> </w:t>
            </w:r>
            <w:sdt>
              <w:sdtPr>
                <w:rPr>
                  <w:rFonts w:ascii="Arial" w:eastAsia="Times New Roman" w:hAnsi="Arial" w:cs="Arial"/>
                  <w:color w:val="000000"/>
                  <w:lang w:eastAsia="en-SG"/>
                </w:rPr>
                <w:id w:val="-13746909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color w:val="000000"/>
                    <w:lang w:eastAsia="en-SG"/>
                  </w:rPr>
                  <w:t>☐</w:t>
                </w:r>
              </w:sdtContent>
            </w:sdt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221F303" w14:textId="77777777" w:rsidR="0049306A" w:rsidRPr="00A34A25" w:rsidRDefault="0049306A" w:rsidP="007E6D4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SG"/>
              </w:rPr>
            </w:pPr>
            <w:r w:rsidRPr="00A34A2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SG"/>
              </w:rPr>
              <w:t>Exploratory data analysis</w:t>
            </w:r>
          </w:p>
        </w:tc>
        <w:sdt>
          <w:sdtPr>
            <w:rPr>
              <w:rFonts w:ascii="Arial" w:eastAsia="Times New Roman" w:hAnsi="Arial" w:cs="Arial"/>
              <w:color w:val="000000"/>
              <w:sz w:val="20"/>
              <w:szCs w:val="20"/>
              <w:lang w:eastAsia="en-SG"/>
            </w:rPr>
            <w:id w:val="205388051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7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FFF2CC" w:themeFill="accent4" w:themeFillTint="33"/>
                <w:noWrap/>
                <w:vAlign w:val="center"/>
                <w:hideMark/>
              </w:tcPr>
              <w:p w14:paraId="2B74979A" w14:textId="322F0700" w:rsidR="0049306A" w:rsidRPr="00A34A25" w:rsidRDefault="0049306A" w:rsidP="007E6D4D">
                <w:pPr>
                  <w:spacing w:after="0" w:line="240" w:lineRule="auto"/>
                  <w:rPr>
                    <w:rFonts w:ascii="Arial" w:eastAsia="Times New Roman" w:hAnsi="Arial" w:cs="Arial"/>
                    <w:color w:val="000000"/>
                    <w:sz w:val="20"/>
                    <w:szCs w:val="20"/>
                    <w:lang w:eastAsia="en-SG"/>
                  </w:rPr>
                </w:pPr>
                <w:r>
                  <w:rPr>
                    <w:rFonts w:ascii="MS Gothic" w:eastAsia="MS Gothic" w:hAnsi="MS Gothic" w:cs="Arial" w:hint="eastAsia"/>
                    <w:color w:val="000000"/>
                    <w:sz w:val="20"/>
                    <w:szCs w:val="20"/>
                    <w:lang w:eastAsia="en-SG"/>
                  </w:rPr>
                  <w:t>☐</w:t>
                </w:r>
              </w:p>
            </w:tc>
          </w:sdtContent>
        </w:sdt>
        <w:tc>
          <w:tcPr>
            <w:tcW w:w="4980" w:type="dxa"/>
            <w:gridSpan w:val="8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2E8BCCC" w14:textId="581FDCA9" w:rsidR="0049306A" w:rsidRPr="00A34A25" w:rsidRDefault="0049306A" w:rsidP="007E6D4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SG"/>
              </w:rPr>
            </w:pPr>
            <w:r w:rsidRPr="00A34A2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SG"/>
              </w:rPr>
              <w:t>Machine learning</w:t>
            </w:r>
          </w:p>
        </w:tc>
      </w:tr>
      <w:tr w:rsidR="00E104DB" w:rsidRPr="00A34A25" w14:paraId="08B29934" w14:textId="77777777" w:rsidTr="00E104DB">
        <w:trPr>
          <w:trHeight w:val="340"/>
        </w:trPr>
        <w:tc>
          <w:tcPr>
            <w:tcW w:w="156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79CB692E" w14:textId="77777777" w:rsidR="0049306A" w:rsidRPr="00A34A25" w:rsidRDefault="0049306A" w:rsidP="007E6D4D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SG"/>
              </w:rPr>
            </w:pPr>
            <w:permStart w:id="542329587" w:edGrp="everyone" w:colFirst="3" w:colLast="3"/>
            <w:permStart w:id="1064254936" w:edGrp="everyone" w:colFirst="1" w:colLast="1"/>
            <w:permEnd w:id="1316688258"/>
            <w:permEnd w:id="926503405"/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vAlign w:val="center"/>
            <w:hideMark/>
          </w:tcPr>
          <w:p w14:paraId="0B8F0F16" w14:textId="4EDB350F" w:rsidR="0049306A" w:rsidRPr="00A34A25" w:rsidRDefault="0049306A" w:rsidP="007E6D4D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SG"/>
              </w:rPr>
            </w:pPr>
            <w:r w:rsidRPr="00A34A25">
              <w:rPr>
                <w:rFonts w:ascii="Arial" w:eastAsia="Times New Roman" w:hAnsi="Arial" w:cs="Arial"/>
                <w:color w:val="000000"/>
                <w:lang w:eastAsia="en-SG"/>
              </w:rPr>
              <w:t> </w:t>
            </w:r>
            <w:sdt>
              <w:sdtPr>
                <w:rPr>
                  <w:rFonts w:ascii="Arial" w:eastAsia="Times New Roman" w:hAnsi="Arial" w:cs="Arial"/>
                  <w:color w:val="000000"/>
                  <w:lang w:eastAsia="en-SG"/>
                </w:rPr>
                <w:id w:val="-19149998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color w:val="000000"/>
                    <w:lang w:eastAsia="en-SG"/>
                  </w:rPr>
                  <w:t>☐</w:t>
                </w:r>
              </w:sdtContent>
            </w:sdt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A427EC3" w14:textId="77777777" w:rsidR="0049306A" w:rsidRPr="00A34A25" w:rsidRDefault="0049306A" w:rsidP="007E6D4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SG"/>
              </w:rPr>
            </w:pPr>
            <w:r w:rsidRPr="00A34A2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SG"/>
              </w:rPr>
              <w:t>Visualisation</w:t>
            </w:r>
          </w:p>
        </w:tc>
        <w:sdt>
          <w:sdtPr>
            <w:rPr>
              <w:rFonts w:ascii="Arial" w:eastAsia="Times New Roman" w:hAnsi="Arial" w:cs="Arial"/>
              <w:color w:val="000000"/>
              <w:sz w:val="20"/>
              <w:szCs w:val="20"/>
              <w:lang w:eastAsia="en-SG"/>
            </w:rPr>
            <w:id w:val="-167842100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7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FFF2CC" w:themeFill="accent4" w:themeFillTint="33"/>
                <w:noWrap/>
                <w:vAlign w:val="center"/>
                <w:hideMark/>
              </w:tcPr>
              <w:p w14:paraId="3405A20F" w14:textId="2357E52C" w:rsidR="0049306A" w:rsidRPr="00A34A25" w:rsidRDefault="0049306A" w:rsidP="007E6D4D">
                <w:pPr>
                  <w:spacing w:after="0" w:line="240" w:lineRule="auto"/>
                  <w:rPr>
                    <w:rFonts w:ascii="Arial" w:eastAsia="Times New Roman" w:hAnsi="Arial" w:cs="Arial"/>
                    <w:color w:val="000000"/>
                    <w:sz w:val="20"/>
                    <w:szCs w:val="20"/>
                    <w:lang w:eastAsia="en-SG"/>
                  </w:rPr>
                </w:pPr>
                <w:r>
                  <w:rPr>
                    <w:rFonts w:ascii="MS Gothic" w:eastAsia="MS Gothic" w:hAnsi="MS Gothic" w:cs="Arial" w:hint="eastAsia"/>
                    <w:color w:val="000000"/>
                    <w:sz w:val="20"/>
                    <w:szCs w:val="20"/>
                    <w:lang w:eastAsia="en-SG"/>
                  </w:rPr>
                  <w:t>☐</w:t>
                </w:r>
              </w:p>
            </w:tc>
          </w:sdtContent>
        </w:sdt>
        <w:tc>
          <w:tcPr>
            <w:tcW w:w="4980" w:type="dxa"/>
            <w:gridSpan w:val="8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726DB29" w14:textId="596134CE" w:rsidR="0049306A" w:rsidRPr="00A34A25" w:rsidRDefault="0049306A" w:rsidP="007E6D4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SG"/>
              </w:rPr>
            </w:pPr>
            <w:r w:rsidRPr="00A34A2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SG"/>
              </w:rPr>
              <w:t>Deep learning</w:t>
            </w:r>
          </w:p>
        </w:tc>
      </w:tr>
      <w:permEnd w:id="542329587"/>
      <w:permEnd w:id="1064254936"/>
      <w:tr w:rsidR="0049306A" w:rsidRPr="00A34A25" w14:paraId="63B91E63" w14:textId="77777777" w:rsidTr="00E104DB">
        <w:trPr>
          <w:trHeight w:val="340"/>
        </w:trPr>
        <w:tc>
          <w:tcPr>
            <w:tcW w:w="156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00B12B11" w14:textId="77777777" w:rsidR="0049306A" w:rsidRPr="00A34A25" w:rsidRDefault="0049306A" w:rsidP="007E6D4D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SG"/>
              </w:rPr>
            </w:pPr>
          </w:p>
        </w:tc>
        <w:tc>
          <w:tcPr>
            <w:tcW w:w="212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CDDEBA" w14:textId="77777777" w:rsidR="0049306A" w:rsidRPr="00951ABE" w:rsidRDefault="0049306A" w:rsidP="007E6D4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SG"/>
              </w:rPr>
            </w:pPr>
            <w:r w:rsidRPr="00951ABE">
              <w:rPr>
                <w:rFonts w:ascii="Arial" w:eastAsia="Times New Roman" w:hAnsi="Arial" w:cs="Arial"/>
                <w:sz w:val="20"/>
                <w:szCs w:val="20"/>
                <w:lang w:eastAsia="en-SG"/>
              </w:rPr>
              <w:t xml:space="preserve">What programming language do you expect to be used? </w:t>
            </w:r>
            <w:r w:rsidRPr="00951ABE">
              <w:rPr>
                <w:rFonts w:ascii="Arial" w:eastAsia="Times New Roman" w:hAnsi="Arial" w:cs="Arial"/>
                <w:i/>
                <w:sz w:val="20"/>
                <w:szCs w:val="20"/>
                <w:lang w:eastAsia="en-SG"/>
              </w:rPr>
              <w:t>Please list all.</w:t>
            </w:r>
            <w:r w:rsidRPr="00951ABE">
              <w:rPr>
                <w:rFonts w:ascii="Arial" w:eastAsia="Times New Roman" w:hAnsi="Arial" w:cs="Arial"/>
                <w:sz w:val="20"/>
                <w:szCs w:val="20"/>
                <w:lang w:eastAsia="en-SG"/>
              </w:rPr>
              <w:t xml:space="preserve"> </w:t>
            </w:r>
          </w:p>
        </w:tc>
        <w:tc>
          <w:tcPr>
            <w:tcW w:w="5547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vAlign w:val="center"/>
            <w:hideMark/>
          </w:tcPr>
          <w:p w14:paraId="1FE65E37" w14:textId="14E72C7E" w:rsidR="0049306A" w:rsidRPr="00A34A25" w:rsidRDefault="0049306A" w:rsidP="007E6D4D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SG"/>
              </w:rPr>
            </w:pPr>
            <w:r w:rsidRPr="00A34A25">
              <w:rPr>
                <w:rFonts w:ascii="Arial" w:eastAsia="Times New Roman" w:hAnsi="Arial" w:cs="Arial"/>
                <w:color w:val="000000"/>
                <w:lang w:eastAsia="en-SG"/>
              </w:rPr>
              <w:t> </w:t>
            </w:r>
            <w:sdt>
              <w:sdtPr>
                <w:rPr>
                  <w:rFonts w:ascii="Arial" w:eastAsia="Times New Roman" w:hAnsi="Arial" w:cs="Arial"/>
                  <w:color w:val="000000"/>
                  <w:lang w:eastAsia="en-SG"/>
                </w:rPr>
                <w:id w:val="-169565149"/>
                <w:placeholder>
                  <w:docPart w:val="40E18462E81B4D9EA9930D8B6F350278"/>
                </w:placeholder>
                <w:showingPlcHdr/>
              </w:sdtPr>
              <w:sdtContent>
                <w:permStart w:id="1564485272" w:edGrp="everyone"/>
                <w:r w:rsidRPr="009D015B">
                  <w:rPr>
                    <w:rStyle w:val="PlaceholderText"/>
                  </w:rPr>
                  <w:t>Click or tap here to enter text.</w:t>
                </w:r>
                <w:permEnd w:id="1564485272"/>
              </w:sdtContent>
            </w:sdt>
          </w:p>
        </w:tc>
      </w:tr>
      <w:tr w:rsidR="0049306A" w:rsidRPr="00A34A25" w14:paraId="753C46A2" w14:textId="77777777" w:rsidTr="00E865BF">
        <w:trPr>
          <w:trHeight w:val="340"/>
        </w:trPr>
        <w:tc>
          <w:tcPr>
            <w:tcW w:w="156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D02A9F6" w14:textId="77777777" w:rsidR="0049306A" w:rsidRPr="00A34A25" w:rsidRDefault="0049306A" w:rsidP="007E6D4D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SG"/>
              </w:rPr>
            </w:pPr>
          </w:p>
        </w:tc>
        <w:tc>
          <w:tcPr>
            <w:tcW w:w="7673" w:type="dxa"/>
            <w:gridSpan w:val="11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482B3E6" w14:textId="224AD615" w:rsidR="0049306A" w:rsidRPr="00A34A25" w:rsidRDefault="0049306A" w:rsidP="007E6D4D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SG"/>
              </w:rPr>
            </w:pPr>
            <w:r w:rsidRPr="00B078A0">
              <w:rPr>
                <w:rFonts w:ascii="Arial" w:hAnsi="Arial" w:cs="Arial"/>
                <w:sz w:val="20"/>
                <w:szCs w:val="20"/>
              </w:rPr>
              <w:t>What data science techniques do you expect to be used? Please list all techniques</w:t>
            </w:r>
          </w:p>
        </w:tc>
      </w:tr>
      <w:tr w:rsidR="0049306A" w:rsidRPr="00A34A25" w14:paraId="76C775E1" w14:textId="77777777" w:rsidTr="00E865BF">
        <w:trPr>
          <w:trHeight w:val="340"/>
        </w:trPr>
        <w:tc>
          <w:tcPr>
            <w:tcW w:w="156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D6A55E2" w14:textId="77777777" w:rsidR="0049306A" w:rsidRPr="00A34A25" w:rsidRDefault="0049306A" w:rsidP="007E6D4D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SG"/>
              </w:rPr>
            </w:pPr>
          </w:p>
        </w:tc>
        <w:tc>
          <w:tcPr>
            <w:tcW w:w="7673" w:type="dxa"/>
            <w:gridSpan w:val="11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vAlign w:val="center"/>
          </w:tcPr>
          <w:p w14:paraId="418DC4E6" w14:textId="1BA5B439" w:rsidR="0049306A" w:rsidRPr="00A34A25" w:rsidRDefault="00000000" w:rsidP="007E6D4D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SG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965706338"/>
                <w:placeholder>
                  <w:docPart w:val="686568BC9DA34101BDE588E2F65F056C"/>
                </w:placeholder>
                <w:showingPlcHdr/>
              </w:sdtPr>
              <w:sdtContent>
                <w:permStart w:id="1317689461" w:edGrp="everyone"/>
                <w:r w:rsidR="0049306A" w:rsidRPr="009D015B">
                  <w:rPr>
                    <w:rStyle w:val="PlaceholderText"/>
                  </w:rPr>
                  <w:t>Click or tap here to enter text.</w:t>
                </w:r>
                <w:permEnd w:id="1317689461"/>
              </w:sdtContent>
            </w:sdt>
          </w:p>
        </w:tc>
      </w:tr>
      <w:tr w:rsidR="0049306A" w:rsidRPr="00A34A25" w14:paraId="36523601" w14:textId="77777777" w:rsidTr="00E865BF">
        <w:trPr>
          <w:trHeight w:val="340"/>
        </w:trPr>
        <w:tc>
          <w:tcPr>
            <w:tcW w:w="156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93FA32E" w14:textId="77777777" w:rsidR="0049306A" w:rsidRPr="00A34A25" w:rsidRDefault="0049306A" w:rsidP="004930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SG"/>
              </w:rPr>
            </w:pPr>
          </w:p>
        </w:tc>
        <w:tc>
          <w:tcPr>
            <w:tcW w:w="7673" w:type="dxa"/>
            <w:gridSpan w:val="11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963D794" w14:textId="2BA14B9C" w:rsidR="0049306A" w:rsidRPr="00A34A25" w:rsidRDefault="0049306A" w:rsidP="004930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SG"/>
              </w:rPr>
            </w:pPr>
            <w:r w:rsidRPr="00B078A0">
              <w:rPr>
                <w:rFonts w:ascii="Arial" w:hAnsi="Arial" w:cs="Arial"/>
                <w:sz w:val="20"/>
                <w:szCs w:val="20"/>
              </w:rPr>
              <w:t xml:space="preserve">What have you already tried? Please provide details. </w:t>
            </w:r>
          </w:p>
        </w:tc>
      </w:tr>
      <w:tr w:rsidR="0049306A" w:rsidRPr="00A34A25" w14:paraId="4D194A03" w14:textId="77777777" w:rsidTr="00E865BF">
        <w:trPr>
          <w:trHeight w:val="340"/>
        </w:trPr>
        <w:tc>
          <w:tcPr>
            <w:tcW w:w="156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033369" w14:textId="77777777" w:rsidR="0049306A" w:rsidRPr="00A34A25" w:rsidRDefault="0049306A" w:rsidP="004930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SG"/>
              </w:rPr>
            </w:pPr>
          </w:p>
        </w:tc>
        <w:tc>
          <w:tcPr>
            <w:tcW w:w="7673" w:type="dxa"/>
            <w:gridSpan w:val="11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vAlign w:val="center"/>
          </w:tcPr>
          <w:p w14:paraId="10D817E4" w14:textId="65DE7217" w:rsidR="0049306A" w:rsidRPr="00A34A25" w:rsidRDefault="0049306A" w:rsidP="004930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SG"/>
              </w:rPr>
            </w:pPr>
            <w:r w:rsidRPr="00B078A0">
              <w:rPr>
                <w:rFonts w:ascii="Arial" w:hAnsi="Arial" w:cs="Arial"/>
                <w:sz w:val="20"/>
                <w:szCs w:val="20"/>
              </w:rPr>
              <w:t> 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-1627771144"/>
                <w:placeholder>
                  <w:docPart w:val="56408B0287BF4F6CA338F65774C94EEA"/>
                </w:placeholder>
                <w:showingPlcHdr/>
              </w:sdtPr>
              <w:sdtContent>
                <w:permStart w:id="2044493658" w:edGrp="everyone"/>
                <w:r w:rsidRPr="009D015B">
                  <w:rPr>
                    <w:rStyle w:val="PlaceholderText"/>
                  </w:rPr>
                  <w:t>Click or tap here to enter text.</w:t>
                </w:r>
                <w:permEnd w:id="2044493658"/>
              </w:sdtContent>
            </w:sdt>
          </w:p>
        </w:tc>
      </w:tr>
      <w:tr w:rsidR="00E865BF" w:rsidRPr="00A34A25" w14:paraId="06A6793F" w14:textId="77777777" w:rsidTr="00E865BF">
        <w:trPr>
          <w:trHeight w:val="340"/>
        </w:trPr>
        <w:tc>
          <w:tcPr>
            <w:tcW w:w="156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FCF9936" w14:textId="77777777" w:rsidR="0049306A" w:rsidRPr="00A34A25" w:rsidRDefault="0049306A" w:rsidP="004930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SG"/>
              </w:rPr>
            </w:pPr>
            <w:r w:rsidRPr="00A34A2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SG"/>
              </w:rPr>
              <w:t xml:space="preserve">Pre-requisites: </w:t>
            </w:r>
          </w:p>
        </w:tc>
        <w:tc>
          <w:tcPr>
            <w:tcW w:w="368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4FD9A3" w14:textId="12D9B6AE" w:rsidR="0049306A" w:rsidRPr="00A34A25" w:rsidRDefault="0049306A" w:rsidP="004930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SG"/>
              </w:rPr>
            </w:pPr>
            <w:r w:rsidRPr="00A34A2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SG"/>
              </w:rPr>
              <w:t xml:space="preserve">Did you discuss project </w:t>
            </w:r>
            <w:r w:rsidR="00E104D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SG"/>
              </w:rPr>
              <w:t>prerequisites</w:t>
            </w:r>
            <w:r w:rsidRPr="00A34A2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SG"/>
              </w:rPr>
              <w:t xml:space="preserve"> with the student? </w:t>
            </w:r>
          </w:p>
        </w:tc>
        <w:permStart w:id="94854780" w:edGrp="everyone" w:displacedByCustomXml="next"/>
        <w:sdt>
          <w:sdtPr>
            <w:rPr>
              <w:rFonts w:ascii="Arial" w:eastAsia="Times New Roman" w:hAnsi="Arial" w:cs="Arial"/>
              <w:color w:val="000000"/>
              <w:sz w:val="20"/>
              <w:szCs w:val="20"/>
              <w:lang w:eastAsia="en-SG"/>
            </w:rPr>
            <w:id w:val="-195926970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72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FFF2CC" w:themeFill="accent4" w:themeFillTint="33"/>
                <w:vAlign w:val="center"/>
              </w:tcPr>
              <w:p w14:paraId="25A18394" w14:textId="4108DD8B" w:rsidR="0049306A" w:rsidRPr="00A34A25" w:rsidRDefault="00847F75" w:rsidP="0049306A">
                <w:pPr>
                  <w:spacing w:after="0" w:line="240" w:lineRule="auto"/>
                  <w:rPr>
                    <w:rFonts w:ascii="Arial" w:eastAsia="Times New Roman" w:hAnsi="Arial" w:cs="Arial"/>
                    <w:color w:val="000000"/>
                    <w:sz w:val="20"/>
                    <w:szCs w:val="20"/>
                    <w:lang w:eastAsia="en-SG"/>
                  </w:rPr>
                </w:pPr>
                <w:r>
                  <w:rPr>
                    <w:rFonts w:ascii="MS Gothic" w:eastAsia="MS Gothic" w:hAnsi="MS Gothic" w:cs="Arial" w:hint="eastAsia"/>
                    <w:color w:val="000000"/>
                    <w:sz w:val="20"/>
                    <w:szCs w:val="20"/>
                    <w:lang w:eastAsia="en-SG"/>
                  </w:rPr>
                  <w:t>☒</w:t>
                </w:r>
              </w:p>
            </w:tc>
          </w:sdtContent>
        </w:sdt>
        <w:permEnd w:id="94854780" w:displacedByCustomXml="prev"/>
        <w:tc>
          <w:tcPr>
            <w:tcW w:w="90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0418ECC" w14:textId="77777777" w:rsidR="0049306A" w:rsidRPr="00B91405" w:rsidRDefault="0049306A" w:rsidP="004930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SG"/>
              </w:rPr>
            </w:pPr>
          </w:p>
          <w:p w14:paraId="2E0FED45" w14:textId="77777777" w:rsidR="0049306A" w:rsidRPr="00B91405" w:rsidRDefault="0049306A" w:rsidP="004930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SG"/>
              </w:rPr>
            </w:pPr>
            <w:r w:rsidRPr="00A34A2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SG"/>
              </w:rPr>
              <w:t>Yes</w:t>
            </w:r>
          </w:p>
          <w:p w14:paraId="340E3CA5" w14:textId="77777777" w:rsidR="0049306A" w:rsidRPr="00B91405" w:rsidRDefault="0049306A" w:rsidP="004930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SG"/>
              </w:rPr>
            </w:pPr>
            <w:r w:rsidRPr="00A34A2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SG"/>
              </w:rPr>
              <w:t> </w:t>
            </w:r>
          </w:p>
        </w:tc>
        <w:tc>
          <w:tcPr>
            <w:tcW w:w="4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vAlign w:val="center"/>
          </w:tcPr>
          <w:p w14:paraId="213951D9" w14:textId="0F96CF12" w:rsidR="0049306A" w:rsidRPr="00B91405" w:rsidRDefault="0049306A" w:rsidP="004930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SG"/>
              </w:rPr>
            </w:pPr>
            <w:permStart w:id="1952531256" w:edGrp="everyone"/>
            <w:r w:rsidRPr="00A34A2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SG"/>
              </w:rPr>
              <w:t> </w:t>
            </w:r>
            <w:sdt>
              <w:sdtPr>
                <w:rPr>
                  <w:rFonts w:ascii="Arial" w:eastAsia="Times New Roman" w:hAnsi="Arial" w:cs="Arial"/>
                  <w:color w:val="000000"/>
                  <w:sz w:val="20"/>
                  <w:szCs w:val="20"/>
                  <w:lang w:eastAsia="en-SG"/>
                </w:rPr>
                <w:id w:val="-6956203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47F75">
                  <w:rPr>
                    <w:rFonts w:ascii="MS Gothic" w:eastAsia="MS Gothic" w:hAnsi="MS Gothic" w:cs="Arial" w:hint="eastAsia"/>
                    <w:color w:val="000000"/>
                    <w:sz w:val="20"/>
                    <w:szCs w:val="20"/>
                    <w:lang w:eastAsia="en-SG"/>
                  </w:rPr>
                  <w:t>☐</w:t>
                </w:r>
              </w:sdtContent>
            </w:sdt>
            <w:permEnd w:id="1952531256"/>
          </w:p>
        </w:tc>
        <w:tc>
          <w:tcPr>
            <w:tcW w:w="2041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F05A562" w14:textId="77777777" w:rsidR="0049306A" w:rsidRPr="00A34A25" w:rsidRDefault="0049306A" w:rsidP="004930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SG"/>
              </w:rPr>
            </w:pPr>
            <w:r w:rsidRPr="00A34A2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SG"/>
              </w:rPr>
              <w:t>No</w:t>
            </w:r>
          </w:p>
        </w:tc>
      </w:tr>
      <w:tr w:rsidR="0049306A" w:rsidRPr="00A34A25" w14:paraId="0973E491" w14:textId="77777777" w:rsidTr="00E865BF">
        <w:trPr>
          <w:trHeight w:val="340"/>
        </w:trPr>
        <w:tc>
          <w:tcPr>
            <w:tcW w:w="15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8614CB" w14:textId="77777777" w:rsidR="0049306A" w:rsidRPr="00A34A25" w:rsidRDefault="0049306A" w:rsidP="004930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SG"/>
              </w:rPr>
            </w:pPr>
          </w:p>
        </w:tc>
        <w:tc>
          <w:tcPr>
            <w:tcW w:w="7673" w:type="dxa"/>
            <w:gridSpan w:val="11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1D87E59" w14:textId="77777777" w:rsidR="0049306A" w:rsidRPr="00951ABE" w:rsidRDefault="0049306A" w:rsidP="0049306A">
            <w:pPr>
              <w:spacing w:after="0" w:line="240" w:lineRule="auto"/>
              <w:rPr>
                <w:rFonts w:ascii="Arial" w:eastAsia="Times New Roman" w:hAnsi="Arial" w:cs="Arial"/>
                <w:i/>
                <w:color w:val="FF0000"/>
                <w:sz w:val="19"/>
                <w:szCs w:val="19"/>
                <w:lang w:eastAsia="en-SG"/>
              </w:rPr>
            </w:pPr>
            <w:r w:rsidRPr="00951ABE">
              <w:rPr>
                <w:rFonts w:ascii="Arial" w:eastAsia="Times New Roman" w:hAnsi="Arial" w:cs="Arial"/>
                <w:i/>
                <w:color w:val="FF0000"/>
                <w:sz w:val="19"/>
                <w:szCs w:val="19"/>
                <w:lang w:eastAsia="en-SG"/>
              </w:rPr>
              <w:t xml:space="preserve">If the student lacks certain subject matter knowledge or skills, please provide details. </w:t>
            </w:r>
          </w:p>
        </w:tc>
      </w:tr>
      <w:tr w:rsidR="0049306A" w:rsidRPr="00A34A25" w14:paraId="0CF9CAD0" w14:textId="77777777" w:rsidTr="00E865BF">
        <w:trPr>
          <w:trHeight w:val="340"/>
        </w:trPr>
        <w:tc>
          <w:tcPr>
            <w:tcW w:w="15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14460C" w14:textId="77777777" w:rsidR="0049306A" w:rsidRPr="00A34A25" w:rsidRDefault="0049306A" w:rsidP="004930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SG"/>
              </w:rPr>
            </w:pPr>
          </w:p>
        </w:tc>
        <w:tc>
          <w:tcPr>
            <w:tcW w:w="7673" w:type="dxa"/>
            <w:gridSpan w:val="11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vAlign w:val="center"/>
            <w:hideMark/>
          </w:tcPr>
          <w:p w14:paraId="2AD01D1E" w14:textId="687D2A96" w:rsidR="0049306A" w:rsidRPr="00D22D77" w:rsidRDefault="0049306A" w:rsidP="004930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SG"/>
              </w:rPr>
            </w:pPr>
            <w:r w:rsidRPr="00D22D77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SG"/>
              </w:rPr>
              <w:t> </w:t>
            </w:r>
            <w:sdt>
              <w:sdtPr>
                <w:rPr>
                  <w:rFonts w:ascii="Arial" w:eastAsia="Times New Roman" w:hAnsi="Arial" w:cs="Arial"/>
                  <w:color w:val="000000"/>
                  <w:sz w:val="20"/>
                  <w:szCs w:val="20"/>
                  <w:lang w:eastAsia="en-SG"/>
                </w:rPr>
                <w:id w:val="-956016577"/>
                <w:placeholder>
                  <w:docPart w:val="C5FE102A34234AFEA18F316CB253CC66"/>
                </w:placeholder>
                <w:showingPlcHdr/>
              </w:sdtPr>
              <w:sdtContent>
                <w:permStart w:id="1992231975" w:edGrp="everyone"/>
                <w:r w:rsidRPr="009D015B">
                  <w:rPr>
                    <w:rStyle w:val="PlaceholderText"/>
                  </w:rPr>
                  <w:t>Click or tap here to enter text.</w:t>
                </w:r>
                <w:permEnd w:id="1992231975"/>
              </w:sdtContent>
            </w:sdt>
          </w:p>
        </w:tc>
      </w:tr>
    </w:tbl>
    <w:p w14:paraId="48F96E3F" w14:textId="77777777" w:rsidR="00EF1E85" w:rsidRDefault="00EF1E85" w:rsidP="00787763">
      <w:pPr>
        <w:spacing w:after="0"/>
        <w:jc w:val="both"/>
        <w:rPr>
          <w:rFonts w:ascii="Arial" w:hAnsi="Arial" w:cs="Arial"/>
        </w:rPr>
      </w:pPr>
    </w:p>
    <w:p w14:paraId="3002F303" w14:textId="77777777" w:rsidR="007508A7" w:rsidRPr="004210D0" w:rsidRDefault="007508A7" w:rsidP="00787763">
      <w:pPr>
        <w:spacing w:after="0"/>
        <w:jc w:val="both"/>
        <w:rPr>
          <w:rFonts w:ascii="Arial" w:hAnsi="Arial" w:cs="Arial"/>
        </w:rPr>
      </w:pPr>
    </w:p>
    <w:sectPr w:rsidR="007508A7" w:rsidRPr="004210D0">
      <w:headerReference w:type="default" r:id="rId8"/>
      <w:foot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9D01410" w14:textId="77777777" w:rsidR="00D72F7C" w:rsidRDefault="00D72F7C" w:rsidP="003C20F2">
      <w:pPr>
        <w:spacing w:after="0" w:line="240" w:lineRule="auto"/>
      </w:pPr>
      <w:r>
        <w:separator/>
      </w:r>
    </w:p>
  </w:endnote>
  <w:endnote w:type="continuationSeparator" w:id="0">
    <w:p w14:paraId="583DA981" w14:textId="77777777" w:rsidR="00D72F7C" w:rsidRDefault="00D72F7C" w:rsidP="003C20F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D8FC82E" w14:textId="7F7D2700" w:rsidR="00A00C09" w:rsidRPr="00A00C09" w:rsidRDefault="00880CED" w:rsidP="00880CED">
    <w:pPr>
      <w:pStyle w:val="Footer"/>
      <w:rPr>
        <w:rFonts w:ascii="Arial" w:hAnsi="Arial" w:cs="Arial"/>
      </w:rPr>
    </w:pPr>
    <w:r>
      <w:tab/>
      <w:t>[CONFIDENTIAL WHEN FILLED]</w:t>
    </w:r>
    <w:r>
      <w:tab/>
    </w:r>
    <w:sdt>
      <w:sdtPr>
        <w:id w:val="372049999"/>
        <w:docPartObj>
          <w:docPartGallery w:val="Page Numbers (Bottom of Page)"/>
          <w:docPartUnique/>
        </w:docPartObj>
      </w:sdtPr>
      <w:sdtEndPr>
        <w:rPr>
          <w:rFonts w:ascii="Arial" w:hAnsi="Arial" w:cs="Arial"/>
          <w:noProof/>
        </w:rPr>
      </w:sdtEndPr>
      <w:sdtContent>
        <w:r w:rsidR="00A00C09" w:rsidRPr="00A00C09">
          <w:rPr>
            <w:rFonts w:ascii="Arial" w:hAnsi="Arial" w:cs="Arial"/>
          </w:rPr>
          <w:fldChar w:fldCharType="begin"/>
        </w:r>
        <w:r w:rsidR="00A00C09" w:rsidRPr="00A00C09">
          <w:rPr>
            <w:rFonts w:ascii="Arial" w:hAnsi="Arial" w:cs="Arial"/>
          </w:rPr>
          <w:instrText xml:space="preserve"> PAGE   \* MERGEFORMAT </w:instrText>
        </w:r>
        <w:r w:rsidR="00A00C09" w:rsidRPr="00A00C09">
          <w:rPr>
            <w:rFonts w:ascii="Arial" w:hAnsi="Arial" w:cs="Arial"/>
          </w:rPr>
          <w:fldChar w:fldCharType="separate"/>
        </w:r>
        <w:r w:rsidR="00A00C09" w:rsidRPr="00A00C09">
          <w:rPr>
            <w:rFonts w:ascii="Arial" w:hAnsi="Arial" w:cs="Arial"/>
            <w:noProof/>
          </w:rPr>
          <w:t>2</w:t>
        </w:r>
        <w:r w:rsidR="00A00C09" w:rsidRPr="00A00C09">
          <w:rPr>
            <w:rFonts w:ascii="Arial" w:hAnsi="Arial" w:cs="Arial"/>
            <w:noProof/>
          </w:rPr>
          <w:fldChar w:fldCharType="end"/>
        </w:r>
      </w:sdtContent>
    </w:sdt>
  </w:p>
  <w:p w14:paraId="3FFF8186" w14:textId="77777777" w:rsidR="00A00C09" w:rsidRDefault="00A00C0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62862F3" w14:textId="77777777" w:rsidR="00D72F7C" w:rsidRDefault="00D72F7C" w:rsidP="003C20F2">
      <w:pPr>
        <w:spacing w:after="0" w:line="240" w:lineRule="auto"/>
      </w:pPr>
      <w:r>
        <w:separator/>
      </w:r>
    </w:p>
  </w:footnote>
  <w:footnote w:type="continuationSeparator" w:id="0">
    <w:p w14:paraId="62E116C1" w14:textId="77777777" w:rsidR="00D72F7C" w:rsidRDefault="00D72F7C" w:rsidP="003C20F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32B4AFE" w14:textId="3AE2AA11" w:rsidR="00E91D8B" w:rsidRDefault="00E91D8B">
    <w:pPr>
      <w:pStyle w:val="Header"/>
    </w:pPr>
    <w:r>
      <w:rPr>
        <w:noProof/>
      </w:rPr>
      <w:drawing>
        <wp:inline distT="0" distB="0" distL="0" distR="0" wp14:anchorId="24A329D1" wp14:editId="6C46D9A5">
          <wp:extent cx="3305175" cy="701608"/>
          <wp:effectExtent l="0" t="0" r="0" b="381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341935" cy="70941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495AFA39" w14:textId="77777777" w:rsidR="00E865BF" w:rsidRDefault="00E865B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7B0AD0"/>
    <w:multiLevelType w:val="hybridMultilevel"/>
    <w:tmpl w:val="B704960E"/>
    <w:lvl w:ilvl="0" w:tplc="2780D78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655881"/>
    <w:multiLevelType w:val="hybridMultilevel"/>
    <w:tmpl w:val="17AEE810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A95022"/>
    <w:multiLevelType w:val="hybridMultilevel"/>
    <w:tmpl w:val="0E2E626A"/>
    <w:lvl w:ilvl="0" w:tplc="FC946BFC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64180700">
    <w:abstractNumId w:val="2"/>
  </w:num>
  <w:num w:numId="2" w16cid:durableId="837308632">
    <w:abstractNumId w:val="0"/>
  </w:num>
  <w:num w:numId="3" w16cid:durableId="195382549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ocumentProtection w:edit="readOnly" w:formatting="1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IwNTQ0MzYwMLc0NrNQ0lEKTi0uzszPAykwrAUAOmn7mCwAAAA="/>
  </w:docVars>
  <w:rsids>
    <w:rsidRoot w:val="003C20F2"/>
    <w:rsid w:val="00123DC5"/>
    <w:rsid w:val="0017451D"/>
    <w:rsid w:val="001A2C72"/>
    <w:rsid w:val="001E4020"/>
    <w:rsid w:val="001E4AA8"/>
    <w:rsid w:val="0021768D"/>
    <w:rsid w:val="00243F8D"/>
    <w:rsid w:val="00297A3E"/>
    <w:rsid w:val="002A66E1"/>
    <w:rsid w:val="002B7931"/>
    <w:rsid w:val="002C2D95"/>
    <w:rsid w:val="002C3635"/>
    <w:rsid w:val="002F56E3"/>
    <w:rsid w:val="003577C1"/>
    <w:rsid w:val="00363B88"/>
    <w:rsid w:val="00372794"/>
    <w:rsid w:val="00396593"/>
    <w:rsid w:val="00397334"/>
    <w:rsid w:val="003C20F2"/>
    <w:rsid w:val="004210D0"/>
    <w:rsid w:val="004332EA"/>
    <w:rsid w:val="00466DBA"/>
    <w:rsid w:val="00483ACD"/>
    <w:rsid w:val="0049306A"/>
    <w:rsid w:val="00494A76"/>
    <w:rsid w:val="004B17C6"/>
    <w:rsid w:val="004B39C3"/>
    <w:rsid w:val="005508DB"/>
    <w:rsid w:val="00565A68"/>
    <w:rsid w:val="005A7965"/>
    <w:rsid w:val="005C42A0"/>
    <w:rsid w:val="005F08A3"/>
    <w:rsid w:val="005F52E4"/>
    <w:rsid w:val="006D2B48"/>
    <w:rsid w:val="006F1D82"/>
    <w:rsid w:val="007253B2"/>
    <w:rsid w:val="007324B6"/>
    <w:rsid w:val="00745ACD"/>
    <w:rsid w:val="007508A7"/>
    <w:rsid w:val="00787763"/>
    <w:rsid w:val="007B5E7D"/>
    <w:rsid w:val="007C411B"/>
    <w:rsid w:val="007E6D4D"/>
    <w:rsid w:val="00823B53"/>
    <w:rsid w:val="00847F75"/>
    <w:rsid w:val="00872B93"/>
    <w:rsid w:val="00880CED"/>
    <w:rsid w:val="008E0E47"/>
    <w:rsid w:val="009463C3"/>
    <w:rsid w:val="00951ABE"/>
    <w:rsid w:val="009C69B5"/>
    <w:rsid w:val="00A00C09"/>
    <w:rsid w:val="00A03677"/>
    <w:rsid w:val="00A11D2D"/>
    <w:rsid w:val="00A33FA6"/>
    <w:rsid w:val="00A34A25"/>
    <w:rsid w:val="00A667F5"/>
    <w:rsid w:val="00A74C43"/>
    <w:rsid w:val="00AA478B"/>
    <w:rsid w:val="00AB013B"/>
    <w:rsid w:val="00B078A0"/>
    <w:rsid w:val="00B10CCB"/>
    <w:rsid w:val="00B2077B"/>
    <w:rsid w:val="00B37304"/>
    <w:rsid w:val="00B91405"/>
    <w:rsid w:val="00BC21E9"/>
    <w:rsid w:val="00BC7F52"/>
    <w:rsid w:val="00BE00DC"/>
    <w:rsid w:val="00C73482"/>
    <w:rsid w:val="00CB1DD6"/>
    <w:rsid w:val="00CD1582"/>
    <w:rsid w:val="00D06550"/>
    <w:rsid w:val="00D22D77"/>
    <w:rsid w:val="00D72F7C"/>
    <w:rsid w:val="00D862B2"/>
    <w:rsid w:val="00DF2B74"/>
    <w:rsid w:val="00E104DB"/>
    <w:rsid w:val="00E10570"/>
    <w:rsid w:val="00E63535"/>
    <w:rsid w:val="00E7203F"/>
    <w:rsid w:val="00E865BF"/>
    <w:rsid w:val="00E91D8B"/>
    <w:rsid w:val="00EB6E48"/>
    <w:rsid w:val="00EF1E85"/>
    <w:rsid w:val="00F24D0B"/>
    <w:rsid w:val="00F50147"/>
    <w:rsid w:val="38AAB21B"/>
    <w:rsid w:val="4357867E"/>
    <w:rsid w:val="5E492AEF"/>
    <w:rsid w:val="6833D5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7B4EFED"/>
  <w15:chartTrackingRefBased/>
  <w15:docId w15:val="{183542D9-2C6E-4E04-93A1-BE0891F13E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C20F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C20F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C20F2"/>
  </w:style>
  <w:style w:type="paragraph" w:styleId="Footer">
    <w:name w:val="footer"/>
    <w:basedOn w:val="Normal"/>
    <w:link w:val="FooterChar"/>
    <w:uiPriority w:val="99"/>
    <w:unhideWhenUsed/>
    <w:rsid w:val="003C20F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C20F2"/>
  </w:style>
  <w:style w:type="paragraph" w:styleId="ListParagraph">
    <w:name w:val="List Paragraph"/>
    <w:basedOn w:val="Normal"/>
    <w:uiPriority w:val="34"/>
    <w:qFormat/>
    <w:rsid w:val="004B17C6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B078A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97743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067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957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33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356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70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2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546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88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094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499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82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934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895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357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332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11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279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985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304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523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321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519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21995B-8025-4026-B1FF-A0BB6CDAC77B}"/>
      </w:docPartPr>
      <w:docPartBody>
        <w:p w:rsidR="007B52ED" w:rsidRDefault="00F01E03">
          <w:r w:rsidRPr="009D015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C55C835B83644D7A0A6D2BEDE5F94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0E49F4-D509-4759-9442-487EEC2C8AD7}"/>
      </w:docPartPr>
      <w:docPartBody>
        <w:p w:rsidR="003A1623" w:rsidRDefault="00B30F5E" w:rsidP="00B30F5E">
          <w:pPr>
            <w:pStyle w:val="5C55C835B83644D7A0A6D2BEDE5F948E"/>
          </w:pPr>
          <w:r w:rsidRPr="009D015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EAD988CA81A4F9A95E376374EB7E8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207F64-9813-430D-8A84-9F5463144201}"/>
      </w:docPartPr>
      <w:docPartBody>
        <w:p w:rsidR="003A1623" w:rsidRDefault="00B30F5E" w:rsidP="00B30F5E">
          <w:pPr>
            <w:pStyle w:val="AEAD988CA81A4F9A95E376374EB7E85B"/>
          </w:pPr>
          <w:r w:rsidRPr="009D015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0D3833A888A4696868EBB91208DB9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6CA3F2-C4AF-453F-AD4B-4D757198980A}"/>
      </w:docPartPr>
      <w:docPartBody>
        <w:p w:rsidR="003A1623" w:rsidRDefault="00B30F5E" w:rsidP="00B30F5E">
          <w:pPr>
            <w:pStyle w:val="A0D3833A888A4696868EBB91208DB930"/>
          </w:pPr>
          <w:r w:rsidRPr="009D015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5FE102A34234AFEA18F316CB253CC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18BBAD-FA69-43FE-99D6-97F0D9A2FF58}"/>
      </w:docPartPr>
      <w:docPartBody>
        <w:p w:rsidR="003A1623" w:rsidRDefault="00B30F5E" w:rsidP="00B30F5E">
          <w:pPr>
            <w:pStyle w:val="C5FE102A34234AFEA18F316CB253CC66"/>
          </w:pPr>
          <w:r w:rsidRPr="009D015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0E18462E81B4D9EA9930D8B6F3502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759E7F-5AFB-4F08-A634-06651BBC3FC9}"/>
      </w:docPartPr>
      <w:docPartBody>
        <w:p w:rsidR="003A1623" w:rsidRDefault="00B30F5E" w:rsidP="00B30F5E">
          <w:pPr>
            <w:pStyle w:val="40E18462E81B4D9EA9930D8B6F350278"/>
          </w:pPr>
          <w:r w:rsidRPr="009D015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86568BC9DA34101BDE588E2F65F05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02AC72-1645-4ADA-90DA-47E48FC0CB45}"/>
      </w:docPartPr>
      <w:docPartBody>
        <w:p w:rsidR="003A1623" w:rsidRDefault="00B30F5E" w:rsidP="00B30F5E">
          <w:pPr>
            <w:pStyle w:val="686568BC9DA34101BDE588E2F65F056C"/>
          </w:pPr>
          <w:r w:rsidRPr="009D015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6408B0287BF4F6CA338F65774C94E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4FCD7F-0A37-4EFC-A77F-592C1E701BB5}"/>
      </w:docPartPr>
      <w:docPartBody>
        <w:p w:rsidR="003A1623" w:rsidRDefault="00B30F5E" w:rsidP="00B30F5E">
          <w:pPr>
            <w:pStyle w:val="56408B0287BF4F6CA338F65774C94EEA"/>
          </w:pPr>
          <w:r w:rsidRPr="009D015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443A4A6766B439B876C6B5ED8859E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7FD427-ABB3-4869-8CDB-2C39E57D7757}"/>
      </w:docPartPr>
      <w:docPartBody>
        <w:p w:rsidR="00083A79" w:rsidRDefault="003A1623" w:rsidP="003A1623">
          <w:pPr>
            <w:pStyle w:val="E443A4A6766B439B876C6B5ED8859EF2"/>
          </w:pPr>
          <w:r w:rsidRPr="009D015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45B443-4C4D-4773-8CE9-9D86B289B940}"/>
      </w:docPartPr>
      <w:docPartBody>
        <w:p w:rsidR="0019295A" w:rsidRDefault="00083A79">
          <w:r w:rsidRPr="00F64CC4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01E03"/>
    <w:rsid w:val="00015BA1"/>
    <w:rsid w:val="00083A79"/>
    <w:rsid w:val="000D7653"/>
    <w:rsid w:val="0019295A"/>
    <w:rsid w:val="003A1623"/>
    <w:rsid w:val="00497E8B"/>
    <w:rsid w:val="005C42A0"/>
    <w:rsid w:val="00684BEC"/>
    <w:rsid w:val="007B52ED"/>
    <w:rsid w:val="008D2ECF"/>
    <w:rsid w:val="00996B0E"/>
    <w:rsid w:val="00B30F5E"/>
    <w:rsid w:val="00CB1DD6"/>
    <w:rsid w:val="00F01E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SG" w:eastAsia="en-SG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83A79"/>
    <w:rPr>
      <w:color w:val="808080"/>
    </w:rPr>
  </w:style>
  <w:style w:type="paragraph" w:customStyle="1" w:styleId="E443A4A6766B439B876C6B5ED8859EF2">
    <w:name w:val="E443A4A6766B439B876C6B5ED8859EF2"/>
    <w:rsid w:val="003A1623"/>
    <w:rPr>
      <w:kern w:val="2"/>
      <w14:ligatures w14:val="standardContextual"/>
    </w:rPr>
  </w:style>
  <w:style w:type="paragraph" w:customStyle="1" w:styleId="5C55C835B83644D7A0A6D2BEDE5F948E">
    <w:name w:val="5C55C835B83644D7A0A6D2BEDE5F948E"/>
    <w:rsid w:val="00B30F5E"/>
  </w:style>
  <w:style w:type="paragraph" w:customStyle="1" w:styleId="AEAD988CA81A4F9A95E376374EB7E85B">
    <w:name w:val="AEAD988CA81A4F9A95E376374EB7E85B"/>
    <w:rsid w:val="00B30F5E"/>
  </w:style>
  <w:style w:type="paragraph" w:customStyle="1" w:styleId="A0D3833A888A4696868EBB91208DB930">
    <w:name w:val="A0D3833A888A4696868EBB91208DB930"/>
    <w:rsid w:val="00B30F5E"/>
  </w:style>
  <w:style w:type="paragraph" w:customStyle="1" w:styleId="C5FE102A34234AFEA18F316CB253CC66">
    <w:name w:val="C5FE102A34234AFEA18F316CB253CC66"/>
    <w:rsid w:val="00B30F5E"/>
  </w:style>
  <w:style w:type="paragraph" w:customStyle="1" w:styleId="40E18462E81B4D9EA9930D8B6F350278">
    <w:name w:val="40E18462E81B4D9EA9930D8B6F350278"/>
    <w:rsid w:val="00B30F5E"/>
  </w:style>
  <w:style w:type="paragraph" w:customStyle="1" w:styleId="686568BC9DA34101BDE588E2F65F056C">
    <w:name w:val="686568BC9DA34101BDE588E2F65F056C"/>
    <w:rsid w:val="00B30F5E"/>
  </w:style>
  <w:style w:type="paragraph" w:customStyle="1" w:styleId="56408B0287BF4F6CA338F65774C94EEA">
    <w:name w:val="56408B0287BF4F6CA338F65774C94EEA"/>
    <w:rsid w:val="00B30F5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91B3CFB-E5D1-4453-9012-ED1D4A74DC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3</TotalTime>
  <Pages>2</Pages>
  <Words>423</Words>
  <Characters>2415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e Angelina</dc:creator>
  <cp:keywords/>
  <dc:description/>
  <cp:lastModifiedBy>Leong Wai Hong, William</cp:lastModifiedBy>
  <cp:revision>32</cp:revision>
  <cp:lastPrinted>2023-07-03T09:52:00Z</cp:lastPrinted>
  <dcterms:created xsi:type="dcterms:W3CDTF">2022-09-12T08:22:00Z</dcterms:created>
  <dcterms:modified xsi:type="dcterms:W3CDTF">2025-12-11T06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728c4f2-c2e9-4eab-8df2-2769e1b17bbd</vt:lpwstr>
  </property>
</Properties>
</file>